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0AB85" w14:textId="77777777" w:rsidR="00D1757F" w:rsidRDefault="00D1757F"/>
    <w:tbl>
      <w:tblPr>
        <w:tblW w:w="96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2152"/>
        <w:gridCol w:w="1157"/>
        <w:gridCol w:w="425"/>
        <w:gridCol w:w="5891"/>
      </w:tblGrid>
      <w:tr w:rsidR="00D9435B" w:rsidRPr="002E5375" w14:paraId="55AFC2B6" w14:textId="77777777" w:rsidTr="00451055">
        <w:trPr>
          <w:trHeight w:hRule="exact" w:val="113"/>
        </w:trPr>
        <w:tc>
          <w:tcPr>
            <w:tcW w:w="9625" w:type="dxa"/>
            <w:gridSpan w:val="4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249A7CBA" w14:textId="77777777" w:rsidR="00D9435B" w:rsidRPr="00745035" w:rsidRDefault="00D9435B" w:rsidP="00196D5B">
            <w:pPr>
              <w:tabs>
                <w:tab w:val="left" w:pos="1701"/>
              </w:tabs>
              <w:rPr>
                <w:rFonts w:cs="Arial"/>
                <w:b/>
                <w:color w:val="0000FF"/>
                <w:sz w:val="18"/>
                <w:szCs w:val="18"/>
              </w:rPr>
            </w:pPr>
          </w:p>
        </w:tc>
      </w:tr>
      <w:tr w:rsidR="00D9435B" w:rsidRPr="002A36EA" w14:paraId="7FA5D759" w14:textId="77777777" w:rsidTr="00451055">
        <w:tc>
          <w:tcPr>
            <w:tcW w:w="2152" w:type="dxa"/>
            <w:tcBorders>
              <w:top w:val="nil"/>
              <w:left w:val="nil"/>
              <w:bottom w:val="nil"/>
              <w:right w:val="nil"/>
            </w:tcBorders>
          </w:tcPr>
          <w:p w14:paraId="52CDA379" w14:textId="1FF6453F" w:rsidR="00D9435B" w:rsidRPr="0091037B" w:rsidRDefault="00D9435B" w:rsidP="00196D5B">
            <w:pPr>
              <w:tabs>
                <w:tab w:val="left" w:pos="1701"/>
              </w:tabs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 w:rsidRPr="0091037B">
              <w:rPr>
                <w:rFonts w:asciiTheme="minorHAnsi" w:hAnsiTheme="minorHAnsi" w:cstheme="minorHAnsi"/>
                <w:b/>
                <w:sz w:val="28"/>
                <w:szCs w:val="24"/>
              </w:rPr>
              <w:t>Title:</w:t>
            </w:r>
          </w:p>
        </w:tc>
        <w:tc>
          <w:tcPr>
            <w:tcW w:w="747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6052D41" w14:textId="78C7643A" w:rsidR="00D9435B" w:rsidRPr="00FB3B7C" w:rsidRDefault="00040CED" w:rsidP="00C74523">
            <w:pPr>
              <w:rPr>
                <w:rFonts w:ascii="Arial" w:hAnsi="Arial" w:cs="Arial"/>
                <w:color w:val="0000FF"/>
                <w:sz w:val="24"/>
                <w:szCs w:val="24"/>
              </w:rPr>
            </w:pPr>
            <w:bookmarkStart w:id="0" w:name="title"/>
            <w:r>
              <w:rPr>
                <w:rFonts w:ascii="Arial" w:hAnsi="Arial" w:cs="Arial"/>
                <w:sz w:val="24"/>
                <w:szCs w:val="24"/>
              </w:rPr>
              <w:t>Board INCLU kickoff draft Agenda</w:t>
            </w:r>
            <w:r w:rsidR="005F1E6A" w:rsidRPr="002D2593">
              <w:rPr>
                <w:rFonts w:ascii="Arial" w:hAnsi="Arial" w:cs="Arial"/>
                <w:sz w:val="24"/>
                <w:szCs w:val="24"/>
              </w:rPr>
              <w:t xml:space="preserve"> </w:t>
            </w:r>
            <w:bookmarkEnd w:id="0"/>
          </w:p>
        </w:tc>
      </w:tr>
      <w:tr w:rsidR="00D9435B" w:rsidRPr="00D21604" w14:paraId="470779CF" w14:textId="77777777" w:rsidTr="00451055">
        <w:trPr>
          <w:trHeight w:val="140"/>
        </w:trPr>
        <w:tc>
          <w:tcPr>
            <w:tcW w:w="21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436F24" w14:textId="77777777" w:rsidR="00D9435B" w:rsidRPr="0091037B" w:rsidRDefault="00D9435B" w:rsidP="00196D5B">
            <w:pPr>
              <w:tabs>
                <w:tab w:val="left" w:pos="1701"/>
              </w:tabs>
              <w:jc w:val="right"/>
              <w:rPr>
                <w:rFonts w:asciiTheme="minorHAnsi" w:hAnsiTheme="minorHAnsi" w:cstheme="minorHAnsi"/>
                <w:sz w:val="16"/>
                <w:szCs w:val="24"/>
              </w:rPr>
            </w:pPr>
          </w:p>
        </w:tc>
        <w:tc>
          <w:tcPr>
            <w:tcW w:w="747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0B6AA7" w14:textId="77777777" w:rsidR="00D9435B" w:rsidRPr="00D9435B" w:rsidRDefault="00D9435B" w:rsidP="00196D5B">
            <w:pPr>
              <w:rPr>
                <w:rFonts w:ascii="Arial" w:hAnsi="Arial" w:cs="Arial"/>
                <w:sz w:val="16"/>
              </w:rPr>
            </w:pPr>
          </w:p>
        </w:tc>
      </w:tr>
      <w:tr w:rsidR="00D9435B" w:rsidRPr="002A36EA" w14:paraId="25AFFAFC" w14:textId="77777777" w:rsidTr="00451055">
        <w:tc>
          <w:tcPr>
            <w:tcW w:w="21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D8DED5" w14:textId="45CB40C0" w:rsidR="00D9435B" w:rsidRPr="0091037B" w:rsidRDefault="00D9435B" w:rsidP="00196D5B">
            <w:pPr>
              <w:tabs>
                <w:tab w:val="left" w:pos="1701"/>
              </w:tabs>
              <w:jc w:val="right"/>
              <w:rPr>
                <w:rFonts w:asciiTheme="minorHAnsi" w:hAnsiTheme="minorHAnsi" w:cstheme="minorHAnsi"/>
                <w:sz w:val="24"/>
              </w:rPr>
            </w:pPr>
            <w:r w:rsidRPr="0091037B">
              <w:rPr>
                <w:rFonts w:asciiTheme="minorHAnsi" w:hAnsiTheme="minorHAnsi" w:cstheme="minorHAnsi"/>
                <w:szCs w:val="24"/>
              </w:rPr>
              <w:t xml:space="preserve">from </w:t>
            </w:r>
            <w:r w:rsidRPr="0091037B">
              <w:rPr>
                <w:rFonts w:asciiTheme="minorHAnsi" w:hAnsiTheme="minorHAnsi" w:cstheme="minorHAnsi"/>
                <w:b/>
                <w:sz w:val="24"/>
                <w:szCs w:val="24"/>
              </w:rPr>
              <w:t>Source</w:t>
            </w:r>
            <w:r w:rsidRPr="0091037B"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  <w:tc>
          <w:tcPr>
            <w:tcW w:w="747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E942AF" w14:textId="78E9920B" w:rsidR="00D9435B" w:rsidRPr="00D9435B" w:rsidRDefault="00FD462D" w:rsidP="00196D5B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BOARD</w:t>
            </w:r>
            <w:r w:rsidR="00924842">
              <w:rPr>
                <w:rFonts w:ascii="Arial" w:hAnsi="Arial" w:cs="Arial"/>
                <w:sz w:val="24"/>
              </w:rPr>
              <w:t xml:space="preserve"> INCLU</w:t>
            </w:r>
            <w:r>
              <w:rPr>
                <w:rFonts w:ascii="Arial" w:hAnsi="Arial" w:cs="Arial"/>
                <w:sz w:val="24"/>
              </w:rPr>
              <w:t xml:space="preserve"> </w:t>
            </w:r>
            <w:r w:rsidR="00167F96">
              <w:rPr>
                <w:rFonts w:ascii="Arial" w:hAnsi="Arial" w:cs="Arial"/>
                <w:sz w:val="24"/>
              </w:rPr>
              <w:t>Chair</w:t>
            </w:r>
          </w:p>
        </w:tc>
      </w:tr>
      <w:tr w:rsidR="00FB3B7C" w:rsidRPr="00EE08DC" w14:paraId="78213CDD" w14:textId="77777777" w:rsidTr="00451055">
        <w:tc>
          <w:tcPr>
            <w:tcW w:w="2152" w:type="dxa"/>
            <w:tcBorders>
              <w:top w:val="nil"/>
              <w:left w:val="nil"/>
              <w:bottom w:val="nil"/>
              <w:right w:val="nil"/>
            </w:tcBorders>
          </w:tcPr>
          <w:p w14:paraId="6B3C4CFE" w14:textId="000CA07E" w:rsidR="00FB3B7C" w:rsidRPr="0091037B" w:rsidRDefault="00FB3B7C" w:rsidP="008577C9">
            <w:pPr>
              <w:tabs>
                <w:tab w:val="left" w:pos="1701"/>
              </w:tabs>
              <w:jc w:val="right"/>
              <w:rPr>
                <w:rFonts w:asciiTheme="minorHAnsi" w:hAnsiTheme="minorHAnsi" w:cstheme="minorHAnsi"/>
              </w:rPr>
            </w:pPr>
            <w:r w:rsidRPr="0091037B">
              <w:rPr>
                <w:rFonts w:asciiTheme="minorHAnsi" w:hAnsiTheme="minorHAnsi" w:cstheme="minorHAnsi"/>
              </w:rPr>
              <w:t>Contact</w:t>
            </w:r>
            <w:r w:rsidR="00125B9A">
              <w:rPr>
                <w:rFonts w:asciiTheme="minorHAnsi" w:hAnsiTheme="minorHAnsi" w:cstheme="minorHAnsi"/>
              </w:rPr>
              <w:t>s</w:t>
            </w:r>
            <w:r w:rsidRPr="0091037B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747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3629600" w14:textId="39135C31" w:rsidR="00FB3B7C" w:rsidRPr="00276284" w:rsidRDefault="00924842" w:rsidP="00E85773">
            <w:pPr>
              <w:rPr>
                <w:rFonts w:ascii="Arial" w:hAnsi="Arial" w:cs="Arial"/>
                <w:sz w:val="24"/>
                <w:szCs w:val="24"/>
                <w:lang w:val="fr-FR"/>
              </w:rPr>
            </w:pPr>
            <w:bookmarkStart w:id="1" w:name="contact"/>
            <w:r>
              <w:rPr>
                <w:rFonts w:ascii="Arial" w:hAnsi="Arial" w:cs="Arial"/>
                <w:bCs/>
                <w:szCs w:val="24"/>
                <w:lang w:val="fr-FR"/>
              </w:rPr>
              <w:t>John Ketchell</w:t>
            </w:r>
            <w:bookmarkEnd w:id="1"/>
            <w:r w:rsidR="00B7196C">
              <w:rPr>
                <w:rFonts w:ascii="Arial" w:hAnsi="Arial" w:cs="Arial"/>
                <w:bCs/>
                <w:szCs w:val="24"/>
                <w:lang w:val="fr-FR"/>
              </w:rPr>
              <w:t xml:space="preserve"> </w:t>
            </w:r>
          </w:p>
        </w:tc>
      </w:tr>
      <w:tr w:rsidR="00FB3B7C" w:rsidRPr="00EE08DC" w14:paraId="125DE18C" w14:textId="77777777" w:rsidTr="00451055">
        <w:tc>
          <w:tcPr>
            <w:tcW w:w="215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85" w:type="dxa"/>
            </w:tcMar>
          </w:tcPr>
          <w:p w14:paraId="2E28D356" w14:textId="77777777" w:rsidR="00FB3B7C" w:rsidRPr="00276284" w:rsidRDefault="00FB3B7C" w:rsidP="00832E39">
            <w:pPr>
              <w:tabs>
                <w:tab w:val="left" w:pos="1701"/>
              </w:tabs>
              <w:ind w:left="-250" w:firstLine="250"/>
              <w:jc w:val="right"/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747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F405731" w14:textId="77777777" w:rsidR="00FB3B7C" w:rsidRPr="00276284" w:rsidRDefault="00FB3B7C" w:rsidP="00196D5B">
            <w:pPr>
              <w:rPr>
                <w:rFonts w:ascii="Arial" w:hAnsi="Arial" w:cs="Arial"/>
                <w:sz w:val="24"/>
                <w:lang w:val="fr-FR"/>
              </w:rPr>
            </w:pPr>
          </w:p>
        </w:tc>
      </w:tr>
      <w:tr w:rsidR="00D9435B" w:rsidRPr="002A36EA" w14:paraId="49C69728" w14:textId="77777777" w:rsidTr="00451055">
        <w:tc>
          <w:tcPr>
            <w:tcW w:w="215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85" w:type="dxa"/>
            </w:tcMar>
          </w:tcPr>
          <w:p w14:paraId="36A27D52" w14:textId="217FEECD" w:rsidR="00D9435B" w:rsidRPr="0091037B" w:rsidRDefault="00832E39" w:rsidP="00832E39">
            <w:pPr>
              <w:tabs>
                <w:tab w:val="left" w:pos="1701"/>
              </w:tabs>
              <w:ind w:left="-250" w:firstLine="250"/>
              <w:jc w:val="right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1037B">
              <w:rPr>
                <w:rFonts w:asciiTheme="minorHAnsi" w:hAnsiTheme="minorHAnsi" w:cstheme="minorHAnsi"/>
              </w:rPr>
              <w:t>input for</w:t>
            </w:r>
            <w:r w:rsidRPr="0091037B">
              <w:rPr>
                <w:rFonts w:asciiTheme="minorHAnsi" w:hAnsiTheme="minorHAnsi" w:cstheme="minorHAnsi"/>
                <w:b/>
              </w:rPr>
              <w:t xml:space="preserve"> </w:t>
            </w:r>
            <w:r w:rsidRPr="0091037B">
              <w:rPr>
                <w:rFonts w:asciiTheme="minorHAnsi" w:hAnsiTheme="minorHAnsi" w:cstheme="minorHAnsi"/>
                <w:b/>
                <w:sz w:val="24"/>
              </w:rPr>
              <w:t>Committee</w:t>
            </w:r>
            <w:r w:rsidR="00D9435B" w:rsidRPr="0091037B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747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2AE74E1" w14:textId="2DC22B4E" w:rsidR="00D9435B" w:rsidRPr="0091037B" w:rsidRDefault="00D9435B" w:rsidP="00E85773">
            <w:pPr>
              <w:rPr>
                <w:rFonts w:ascii="Arial" w:hAnsi="Arial" w:cs="Arial"/>
                <w:sz w:val="24"/>
              </w:rPr>
            </w:pPr>
            <w:bookmarkStart w:id="2" w:name="to"/>
            <w:r w:rsidRPr="0091037B">
              <w:rPr>
                <w:rFonts w:ascii="Arial" w:hAnsi="Arial" w:cs="Arial"/>
                <w:sz w:val="24"/>
              </w:rPr>
              <w:t>BOARD</w:t>
            </w:r>
            <w:r w:rsidR="00167F96">
              <w:rPr>
                <w:rFonts w:ascii="Arial" w:hAnsi="Arial" w:cs="Arial"/>
                <w:sz w:val="24"/>
              </w:rPr>
              <w:t xml:space="preserve"> </w:t>
            </w:r>
            <w:bookmarkEnd w:id="2"/>
            <w:r w:rsidR="00924842">
              <w:rPr>
                <w:rFonts w:ascii="Arial" w:hAnsi="Arial" w:cs="Arial"/>
                <w:sz w:val="24"/>
              </w:rPr>
              <w:t>INCLU</w:t>
            </w:r>
          </w:p>
        </w:tc>
      </w:tr>
      <w:tr w:rsidR="00D9435B" w:rsidRPr="00F85372" w14:paraId="62DF352A" w14:textId="77777777" w:rsidTr="00451055">
        <w:tc>
          <w:tcPr>
            <w:tcW w:w="2152" w:type="dxa"/>
            <w:tcBorders>
              <w:top w:val="nil"/>
              <w:left w:val="nil"/>
              <w:bottom w:val="nil"/>
              <w:right w:val="nil"/>
            </w:tcBorders>
          </w:tcPr>
          <w:p w14:paraId="62A1B4F1" w14:textId="77777777" w:rsidR="00D9435B" w:rsidRPr="0091037B" w:rsidRDefault="00D9435B" w:rsidP="00196D5B">
            <w:pPr>
              <w:tabs>
                <w:tab w:val="left" w:pos="1701"/>
              </w:tabs>
              <w:jc w:val="right"/>
              <w:rPr>
                <w:rFonts w:asciiTheme="minorHAnsi" w:hAnsiTheme="minorHAnsi" w:cstheme="minorHAnsi"/>
                <w:sz w:val="16"/>
                <w:szCs w:val="24"/>
              </w:rPr>
            </w:pPr>
          </w:p>
        </w:tc>
        <w:tc>
          <w:tcPr>
            <w:tcW w:w="747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0A77277" w14:textId="77777777" w:rsidR="00D9435B" w:rsidRPr="00D9435B" w:rsidRDefault="00D9435B" w:rsidP="00196D5B">
            <w:pPr>
              <w:rPr>
                <w:rFonts w:ascii="Arial" w:hAnsi="Arial" w:cs="Arial"/>
                <w:sz w:val="16"/>
              </w:rPr>
            </w:pPr>
          </w:p>
        </w:tc>
      </w:tr>
      <w:tr w:rsidR="00D9435B" w:rsidRPr="002A36EA" w14:paraId="73991352" w14:textId="77777777" w:rsidTr="00451055">
        <w:trPr>
          <w:trHeight w:val="182"/>
        </w:trPr>
        <w:tc>
          <w:tcPr>
            <w:tcW w:w="2152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280788DE" w14:textId="43F8FB46" w:rsidR="00D9435B" w:rsidRPr="0091037B" w:rsidRDefault="00832E39" w:rsidP="00832E39">
            <w:pPr>
              <w:jc w:val="right"/>
              <w:rPr>
                <w:rFonts w:asciiTheme="minorHAnsi" w:hAnsiTheme="minorHAnsi" w:cstheme="minorHAnsi"/>
              </w:rPr>
            </w:pPr>
            <w:r w:rsidRPr="0091037B">
              <w:rPr>
                <w:rFonts w:asciiTheme="minorHAnsi" w:hAnsiTheme="minorHAnsi" w:cstheme="minorHAnsi"/>
              </w:rPr>
              <w:t>Contribution</w:t>
            </w:r>
            <w:r w:rsidR="00D9435B" w:rsidRPr="0091037B">
              <w:rPr>
                <w:rFonts w:asciiTheme="minorHAnsi" w:hAnsiTheme="minorHAnsi" w:cstheme="minorHAnsi"/>
                <w:b/>
              </w:rPr>
              <w:t xml:space="preserve"> </w:t>
            </w:r>
            <w:r w:rsidRPr="0091037B">
              <w:rPr>
                <w:rFonts w:asciiTheme="minorHAnsi" w:hAnsiTheme="minorHAnsi" w:cstheme="minorHAnsi"/>
                <w:b/>
                <w:sz w:val="24"/>
              </w:rPr>
              <w:t>F</w:t>
            </w:r>
            <w:r w:rsidR="00D9435B" w:rsidRPr="0091037B">
              <w:rPr>
                <w:rFonts w:asciiTheme="minorHAnsi" w:hAnsiTheme="minorHAnsi" w:cstheme="minorHAnsi"/>
                <w:b/>
                <w:sz w:val="24"/>
              </w:rPr>
              <w:t>or:</w:t>
            </w: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1A62BF" w14:textId="77777777" w:rsidR="00D9435B" w:rsidRPr="00D9435B" w:rsidRDefault="00D9435B" w:rsidP="00196D5B">
            <w:pPr>
              <w:tabs>
                <w:tab w:val="left" w:pos="1701"/>
              </w:tabs>
              <w:rPr>
                <w:rFonts w:ascii="Calibri" w:hAnsi="Calibri" w:cs="Arial"/>
              </w:rPr>
            </w:pPr>
            <w:r w:rsidRPr="00D9435B">
              <w:rPr>
                <w:rFonts w:ascii="Calibri" w:hAnsi="Calibri" w:cs="Arial"/>
              </w:rPr>
              <w:t>Decision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4B18C5" w14:textId="77777777" w:rsidR="00D9435B" w:rsidRPr="00516885" w:rsidRDefault="00D9435B" w:rsidP="00196D5B">
            <w:pPr>
              <w:tabs>
                <w:tab w:val="left" w:pos="1701"/>
              </w:tabs>
              <w:jc w:val="center"/>
              <w:rPr>
                <w:rFonts w:ascii="Arial" w:hAnsi="Arial" w:cs="Arial"/>
                <w:b/>
              </w:rPr>
            </w:pPr>
            <w:bookmarkStart w:id="3" w:name="forDecision"/>
            <w:r w:rsidRPr="00516885">
              <w:rPr>
                <w:rFonts w:ascii="Arial" w:hAnsi="Arial" w:cs="Arial"/>
                <w:b/>
              </w:rPr>
              <w:t>X</w:t>
            </w:r>
            <w:bookmarkEnd w:id="3"/>
          </w:p>
        </w:tc>
        <w:tc>
          <w:tcPr>
            <w:tcW w:w="5891" w:type="dxa"/>
            <w:tcBorders>
              <w:top w:val="nil"/>
              <w:left w:val="single" w:sz="4" w:space="0" w:color="000000"/>
              <w:bottom w:val="nil"/>
              <w:right w:val="nil"/>
            </w:tcBorders>
            <w:vAlign w:val="center"/>
          </w:tcPr>
          <w:p w14:paraId="3302202C" w14:textId="77777777" w:rsidR="00D9435B" w:rsidRPr="00D9435B" w:rsidRDefault="00D9435B" w:rsidP="00D9435B">
            <w:pPr>
              <w:tabs>
                <w:tab w:val="left" w:pos="1701"/>
              </w:tabs>
              <w:rPr>
                <w:vertAlign w:val="superscript"/>
              </w:rPr>
            </w:pPr>
          </w:p>
        </w:tc>
      </w:tr>
      <w:tr w:rsidR="00D9435B" w:rsidRPr="002A36EA" w14:paraId="2A2843E1" w14:textId="77777777" w:rsidTr="00451055">
        <w:tc>
          <w:tcPr>
            <w:tcW w:w="2152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52871ABD" w14:textId="77777777" w:rsidR="00D9435B" w:rsidRPr="0091037B" w:rsidRDefault="00D9435B" w:rsidP="00196D5B">
            <w:pPr>
              <w:tabs>
                <w:tab w:val="left" w:pos="1701"/>
              </w:tabs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199882" w14:textId="77777777" w:rsidR="00D9435B" w:rsidRPr="00D9435B" w:rsidRDefault="00D9435B" w:rsidP="00196D5B">
            <w:pPr>
              <w:tabs>
                <w:tab w:val="left" w:pos="1701"/>
              </w:tabs>
              <w:rPr>
                <w:rFonts w:ascii="Calibri" w:hAnsi="Calibri" w:cs="Arial"/>
              </w:rPr>
            </w:pPr>
            <w:r w:rsidRPr="00D9435B">
              <w:rPr>
                <w:rFonts w:ascii="Calibri" w:hAnsi="Calibri" w:cs="Arial"/>
              </w:rPr>
              <w:t>Discussion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FC7086" w14:textId="64E025ED" w:rsidR="00D9435B" w:rsidRPr="00516885" w:rsidRDefault="00D9435B" w:rsidP="00196D5B">
            <w:pPr>
              <w:tabs>
                <w:tab w:val="left" w:pos="1701"/>
              </w:tabs>
              <w:jc w:val="center"/>
              <w:rPr>
                <w:rFonts w:ascii="Arial" w:hAnsi="Arial" w:cs="Arial"/>
                <w:b/>
              </w:rPr>
            </w:pPr>
            <w:bookmarkStart w:id="4" w:name="forDiscussion"/>
            <w:bookmarkEnd w:id="4"/>
          </w:p>
        </w:tc>
        <w:tc>
          <w:tcPr>
            <w:tcW w:w="5891" w:type="dxa"/>
            <w:tcBorders>
              <w:top w:val="nil"/>
              <w:left w:val="single" w:sz="4" w:space="0" w:color="000000"/>
              <w:bottom w:val="nil"/>
              <w:right w:val="nil"/>
            </w:tcBorders>
            <w:vAlign w:val="center"/>
          </w:tcPr>
          <w:p w14:paraId="6375681E" w14:textId="77777777" w:rsidR="00D9435B" w:rsidRPr="00D9435B" w:rsidRDefault="00D9435B" w:rsidP="00D9435B">
            <w:pPr>
              <w:rPr>
                <w:vertAlign w:val="superscript"/>
              </w:rPr>
            </w:pPr>
          </w:p>
        </w:tc>
      </w:tr>
      <w:tr w:rsidR="00D9435B" w:rsidRPr="002A36EA" w14:paraId="3D5BA319" w14:textId="77777777" w:rsidTr="00451055">
        <w:tc>
          <w:tcPr>
            <w:tcW w:w="2152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65C0E7AD" w14:textId="77777777" w:rsidR="00D9435B" w:rsidRPr="0091037B" w:rsidRDefault="00D9435B" w:rsidP="00196D5B">
            <w:pPr>
              <w:tabs>
                <w:tab w:val="left" w:pos="1701"/>
              </w:tabs>
              <w:rPr>
                <w:rFonts w:asciiTheme="minorHAnsi" w:hAnsiTheme="minorHAnsi" w:cstheme="minorHAnsi"/>
              </w:rPr>
            </w:pP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84C8FE" w14:textId="77777777" w:rsidR="00D9435B" w:rsidRPr="00D9435B" w:rsidRDefault="00D9435B" w:rsidP="00196D5B">
            <w:pPr>
              <w:tabs>
                <w:tab w:val="left" w:pos="1701"/>
              </w:tabs>
              <w:rPr>
                <w:rFonts w:ascii="Calibri" w:hAnsi="Calibri" w:cs="Arial"/>
              </w:rPr>
            </w:pPr>
            <w:r w:rsidRPr="00D9435B">
              <w:rPr>
                <w:rFonts w:ascii="Calibri" w:hAnsi="Calibri" w:cs="Arial"/>
              </w:rPr>
              <w:t>Information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1F7663" w14:textId="77777777" w:rsidR="00D9435B" w:rsidRPr="00516885" w:rsidRDefault="00D9435B" w:rsidP="00196D5B">
            <w:pPr>
              <w:tabs>
                <w:tab w:val="left" w:pos="1701"/>
              </w:tabs>
              <w:jc w:val="center"/>
              <w:rPr>
                <w:rFonts w:ascii="Arial" w:hAnsi="Arial" w:cs="Arial"/>
                <w:b/>
              </w:rPr>
            </w:pPr>
            <w:bookmarkStart w:id="5" w:name="forInformation"/>
            <w:bookmarkEnd w:id="5"/>
          </w:p>
        </w:tc>
        <w:tc>
          <w:tcPr>
            <w:tcW w:w="5891" w:type="dxa"/>
            <w:tcBorders>
              <w:top w:val="nil"/>
              <w:left w:val="single" w:sz="4" w:space="0" w:color="000000"/>
              <w:bottom w:val="nil"/>
              <w:right w:val="nil"/>
            </w:tcBorders>
            <w:vAlign w:val="center"/>
          </w:tcPr>
          <w:p w14:paraId="030DA410" w14:textId="77777777" w:rsidR="00D9435B" w:rsidRPr="00D9435B" w:rsidRDefault="00D9435B" w:rsidP="00196D5B">
            <w:pPr>
              <w:tabs>
                <w:tab w:val="left" w:pos="1701"/>
              </w:tabs>
              <w:ind w:left="176" w:hanging="176"/>
              <w:rPr>
                <w:vertAlign w:val="superscript"/>
              </w:rPr>
            </w:pPr>
          </w:p>
        </w:tc>
      </w:tr>
      <w:tr w:rsidR="00776B64" w:rsidRPr="002A36EA" w14:paraId="373F4AC4" w14:textId="77777777" w:rsidTr="00451055">
        <w:trPr>
          <w:trHeight w:hRule="exact" w:val="170"/>
        </w:trPr>
        <w:tc>
          <w:tcPr>
            <w:tcW w:w="21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8CD324" w14:textId="77777777" w:rsidR="00776B64" w:rsidRPr="0091037B" w:rsidRDefault="00776B64" w:rsidP="00196D5B">
            <w:pPr>
              <w:tabs>
                <w:tab w:val="left" w:pos="1701"/>
              </w:tabs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7473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588D13D9" w14:textId="77777777" w:rsidR="00776B64" w:rsidRPr="00D9435B" w:rsidRDefault="00776B64" w:rsidP="00D9435B">
            <w:pPr>
              <w:ind w:left="93"/>
              <w:rPr>
                <w:rFonts w:ascii="Arial" w:hAnsi="Arial" w:cs="Arial"/>
              </w:rPr>
            </w:pPr>
          </w:p>
        </w:tc>
      </w:tr>
      <w:tr w:rsidR="00D9435B" w:rsidRPr="002A36EA" w14:paraId="35E145C0" w14:textId="77777777" w:rsidTr="00451055">
        <w:tc>
          <w:tcPr>
            <w:tcW w:w="21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24205D" w14:textId="51E422F6" w:rsidR="00D9435B" w:rsidRPr="0091037B" w:rsidRDefault="00D9435B" w:rsidP="00196D5B">
            <w:pPr>
              <w:tabs>
                <w:tab w:val="left" w:pos="1701"/>
              </w:tabs>
              <w:jc w:val="right"/>
              <w:rPr>
                <w:rFonts w:asciiTheme="minorHAnsi" w:hAnsiTheme="minorHAnsi" w:cstheme="minorHAnsi"/>
                <w:b/>
              </w:rPr>
            </w:pPr>
            <w:r w:rsidRPr="0091037B">
              <w:rPr>
                <w:rFonts w:asciiTheme="minorHAnsi" w:hAnsiTheme="minorHAnsi" w:cstheme="minorHAnsi"/>
              </w:rPr>
              <w:t>Submission date:</w:t>
            </w:r>
          </w:p>
        </w:tc>
        <w:tc>
          <w:tcPr>
            <w:tcW w:w="7473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0EFA5D7D" w14:textId="062CE387" w:rsidR="00D9435B" w:rsidRPr="00D9435B" w:rsidRDefault="00BB203B" w:rsidP="00D9435B">
            <w:pPr>
              <w:ind w:left="93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</w:rPr>
              <w:t>2022-</w:t>
            </w:r>
            <w:r w:rsidR="002E200A">
              <w:rPr>
                <w:rFonts w:ascii="Arial" w:hAnsi="Arial" w:cs="Arial"/>
              </w:rPr>
              <w:t>03-</w:t>
            </w:r>
            <w:r w:rsidR="00B4046C">
              <w:rPr>
                <w:rFonts w:ascii="Arial" w:hAnsi="Arial" w:cs="Arial"/>
              </w:rPr>
              <w:t>24</w:t>
            </w:r>
          </w:p>
        </w:tc>
      </w:tr>
      <w:tr w:rsidR="00D9435B" w:rsidRPr="00D21604" w14:paraId="6D7BA08B" w14:textId="77777777" w:rsidTr="00451055">
        <w:trPr>
          <w:trHeight w:hRule="exact" w:val="170"/>
        </w:trPr>
        <w:tc>
          <w:tcPr>
            <w:tcW w:w="2152" w:type="dxa"/>
            <w:tcBorders>
              <w:top w:val="nil"/>
              <w:left w:val="nil"/>
              <w:bottom w:val="nil"/>
              <w:right w:val="nil"/>
            </w:tcBorders>
          </w:tcPr>
          <w:p w14:paraId="1E3D9937" w14:textId="77777777" w:rsidR="00D9435B" w:rsidRPr="0091037B" w:rsidRDefault="00D9435B" w:rsidP="00196D5B">
            <w:pPr>
              <w:tabs>
                <w:tab w:val="left" w:pos="1701"/>
              </w:tabs>
              <w:jc w:val="right"/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747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C2B8AE1" w14:textId="77777777" w:rsidR="00D9435B" w:rsidRPr="00D9435B" w:rsidRDefault="00D9435B" w:rsidP="00196D5B">
            <w:pPr>
              <w:ind w:left="57"/>
              <w:rPr>
                <w:rFonts w:ascii="Arial" w:hAnsi="Arial" w:cs="Arial"/>
                <w:sz w:val="16"/>
              </w:rPr>
            </w:pPr>
          </w:p>
        </w:tc>
      </w:tr>
      <w:tr w:rsidR="00D9435B" w:rsidRPr="002A36EA" w14:paraId="4B27C9FD" w14:textId="77777777" w:rsidTr="00451055">
        <w:tc>
          <w:tcPr>
            <w:tcW w:w="2152" w:type="dxa"/>
            <w:tcBorders>
              <w:top w:val="nil"/>
              <w:left w:val="nil"/>
              <w:bottom w:val="nil"/>
              <w:right w:val="nil"/>
            </w:tcBorders>
          </w:tcPr>
          <w:p w14:paraId="3ACAE749" w14:textId="77777777" w:rsidR="00D9435B" w:rsidRPr="0091037B" w:rsidRDefault="007A3763" w:rsidP="00776B64">
            <w:pPr>
              <w:tabs>
                <w:tab w:val="left" w:pos="1701"/>
              </w:tabs>
              <w:jc w:val="right"/>
              <w:rPr>
                <w:rFonts w:asciiTheme="minorHAnsi" w:hAnsiTheme="minorHAnsi" w:cstheme="minorHAnsi"/>
              </w:rPr>
            </w:pPr>
            <w:r w:rsidRPr="0091037B">
              <w:rPr>
                <w:rFonts w:asciiTheme="minorHAnsi" w:hAnsiTheme="minorHAnsi" w:cstheme="minorHAnsi"/>
              </w:rPr>
              <w:t>Meeting &amp; Allocation:</w:t>
            </w:r>
          </w:p>
        </w:tc>
        <w:tc>
          <w:tcPr>
            <w:tcW w:w="747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517BFDA" w14:textId="5362A325" w:rsidR="00C57594" w:rsidRPr="00C57594" w:rsidRDefault="00B80A28" w:rsidP="001D62B3">
            <w:pPr>
              <w:rPr>
                <w:rFonts w:ascii="Arial" w:hAnsi="Arial" w:cs="Arial"/>
                <w:b/>
                <w:sz w:val="22"/>
                <w:szCs w:val="24"/>
              </w:rPr>
            </w:pPr>
            <w:bookmarkStart w:id="6" w:name="MeetingReference"/>
            <w:r w:rsidRPr="00422891">
              <w:rPr>
                <w:rFonts w:ascii="Arial" w:hAnsi="Arial" w:cs="Arial"/>
                <w:b/>
                <w:sz w:val="22"/>
                <w:szCs w:val="24"/>
              </w:rPr>
              <w:t>BOARD</w:t>
            </w:r>
            <w:r w:rsidR="00924842">
              <w:rPr>
                <w:rFonts w:ascii="Arial" w:hAnsi="Arial" w:cs="Arial"/>
                <w:b/>
                <w:sz w:val="22"/>
                <w:szCs w:val="24"/>
              </w:rPr>
              <w:t>INCLU</w:t>
            </w:r>
            <w:r w:rsidRPr="00422891">
              <w:rPr>
                <w:rFonts w:ascii="Arial" w:hAnsi="Arial" w:cs="Arial"/>
                <w:b/>
                <w:sz w:val="22"/>
                <w:szCs w:val="24"/>
              </w:rPr>
              <w:t>#</w:t>
            </w:r>
            <w:bookmarkEnd w:id="6"/>
            <w:r w:rsidR="00B4046C">
              <w:rPr>
                <w:rFonts w:ascii="Arial" w:hAnsi="Arial" w:cs="Arial"/>
                <w:b/>
                <w:sz w:val="22"/>
                <w:szCs w:val="24"/>
              </w:rPr>
              <w:t>0</w:t>
            </w:r>
            <w:r w:rsidR="00507677">
              <w:rPr>
                <w:rFonts w:ascii="Arial" w:hAnsi="Arial" w:cs="Arial"/>
                <w:b/>
                <w:sz w:val="22"/>
                <w:szCs w:val="24"/>
              </w:rPr>
              <w:t>1</w:t>
            </w:r>
            <w:r w:rsidR="00B4046C">
              <w:rPr>
                <w:rFonts w:ascii="Arial" w:hAnsi="Arial" w:cs="Arial"/>
                <w:b/>
                <w:sz w:val="22"/>
                <w:szCs w:val="24"/>
              </w:rPr>
              <w:t xml:space="preserve"> kickoff meeting</w:t>
            </w:r>
          </w:p>
        </w:tc>
      </w:tr>
      <w:tr w:rsidR="00D9435B" w:rsidRPr="002A36EA" w14:paraId="7C1D2A77" w14:textId="77777777" w:rsidTr="00451055">
        <w:tc>
          <w:tcPr>
            <w:tcW w:w="2152" w:type="dxa"/>
            <w:tcBorders>
              <w:top w:val="nil"/>
              <w:left w:val="nil"/>
              <w:bottom w:val="nil"/>
              <w:right w:val="nil"/>
            </w:tcBorders>
          </w:tcPr>
          <w:p w14:paraId="507CC6CD" w14:textId="77777777" w:rsidR="00D9435B" w:rsidRPr="0083399D" w:rsidRDefault="00D9435B" w:rsidP="00196D5B">
            <w:pPr>
              <w:tabs>
                <w:tab w:val="left" w:pos="1701"/>
              </w:tabs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747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E382C8" w14:textId="77777777" w:rsidR="00D9435B" w:rsidRPr="00422891" w:rsidRDefault="00D9435B" w:rsidP="00D9435B">
            <w:pPr>
              <w:rPr>
                <w:rFonts w:ascii="Arial" w:hAnsi="Arial" w:cs="Arial"/>
              </w:rPr>
            </w:pPr>
            <w:bookmarkStart w:id="7" w:name="RelevantWorkItems"/>
            <w:bookmarkEnd w:id="7"/>
          </w:p>
        </w:tc>
      </w:tr>
    </w:tbl>
    <w:p w14:paraId="05F30215" w14:textId="36C4A92E" w:rsidR="007833A7" w:rsidRPr="009079ED" w:rsidRDefault="00BA5448" w:rsidP="009079ED">
      <w:pPr>
        <w:pBdr>
          <w:top w:val="single" w:sz="4" w:space="1" w:color="auto"/>
          <w:left w:val="single" w:sz="4" w:space="2" w:color="auto"/>
          <w:bottom w:val="single" w:sz="4" w:space="1" w:color="auto"/>
          <w:right w:val="single" w:sz="4" w:space="0" w:color="auto"/>
        </w:pBdr>
        <w:tabs>
          <w:tab w:val="center" w:pos="4320"/>
        </w:tabs>
        <w:rPr>
          <w:rFonts w:ascii="Arial" w:hAnsi="Arial" w:cs="Arial"/>
        </w:rPr>
      </w:pPr>
      <w:r w:rsidRPr="009079ED">
        <w:rPr>
          <w:rFonts w:ascii="Arial" w:hAnsi="Arial" w:cs="Arial"/>
          <w:b/>
        </w:rPr>
        <w:t>Decision requested:</w:t>
      </w:r>
      <w:r w:rsidRPr="009079ED">
        <w:rPr>
          <w:rFonts w:ascii="Arial" w:hAnsi="Arial" w:cs="Arial"/>
          <w:b/>
        </w:rPr>
        <w:tab/>
      </w:r>
      <w:r w:rsidRPr="009079ED">
        <w:rPr>
          <w:rFonts w:ascii="Arial" w:hAnsi="Arial" w:cs="Arial"/>
          <w:color w:val="0000FF"/>
          <w:vertAlign w:val="superscript"/>
        </w:rPr>
        <w:t xml:space="preserve"> </w:t>
      </w:r>
      <w:bookmarkStart w:id="8" w:name="DecisionOrAction"/>
      <w:r w:rsidR="00DB251F" w:rsidRPr="009079ED">
        <w:rPr>
          <w:rFonts w:ascii="Arial" w:hAnsi="Arial" w:cs="Arial"/>
        </w:rPr>
        <w:t xml:space="preserve">Please approve the draft Agenda of </w:t>
      </w:r>
      <w:r w:rsidR="00C745E0" w:rsidRPr="009079ED">
        <w:rPr>
          <w:rFonts w:ascii="Arial" w:hAnsi="Arial" w:cs="Arial"/>
        </w:rPr>
        <w:t>BOARD</w:t>
      </w:r>
      <w:r w:rsidR="00924842">
        <w:rPr>
          <w:rFonts w:ascii="Arial" w:hAnsi="Arial" w:cs="Arial"/>
        </w:rPr>
        <w:t>INCLU</w:t>
      </w:r>
      <w:r w:rsidR="00DB251F" w:rsidRPr="009079ED">
        <w:rPr>
          <w:rFonts w:ascii="Arial" w:hAnsi="Arial" w:cs="Arial"/>
        </w:rPr>
        <w:t>#</w:t>
      </w:r>
      <w:r w:rsidR="003139F2">
        <w:rPr>
          <w:rFonts w:ascii="Arial" w:hAnsi="Arial" w:cs="Arial"/>
        </w:rPr>
        <w:t>0</w:t>
      </w:r>
      <w:r w:rsidR="00507677" w:rsidRPr="009079ED">
        <w:rPr>
          <w:rFonts w:ascii="Arial" w:hAnsi="Arial" w:cs="Arial"/>
        </w:rPr>
        <w:t>1</w:t>
      </w:r>
      <w:r w:rsidR="00DB251F" w:rsidRPr="009079ED">
        <w:rPr>
          <w:rFonts w:ascii="Arial" w:hAnsi="Arial" w:cs="Arial"/>
        </w:rPr>
        <w:t xml:space="preserve"> (</w:t>
      </w:r>
      <w:r w:rsidR="00AA110C" w:rsidRPr="009079ED">
        <w:rPr>
          <w:rFonts w:ascii="Arial" w:hAnsi="Arial" w:cs="Arial"/>
        </w:rPr>
        <w:t>2022-</w:t>
      </w:r>
      <w:r w:rsidR="002E200A">
        <w:rPr>
          <w:rFonts w:ascii="Arial" w:hAnsi="Arial" w:cs="Arial"/>
        </w:rPr>
        <w:t>0</w:t>
      </w:r>
      <w:r w:rsidR="00924842">
        <w:rPr>
          <w:rFonts w:ascii="Arial" w:hAnsi="Arial" w:cs="Arial"/>
        </w:rPr>
        <w:t>3</w:t>
      </w:r>
      <w:r w:rsidR="002E200A">
        <w:rPr>
          <w:rFonts w:ascii="Arial" w:hAnsi="Arial" w:cs="Arial"/>
        </w:rPr>
        <w:t>-</w:t>
      </w:r>
      <w:r w:rsidR="00924842">
        <w:rPr>
          <w:rFonts w:ascii="Arial" w:hAnsi="Arial" w:cs="Arial"/>
        </w:rPr>
        <w:t>30</w:t>
      </w:r>
      <w:r w:rsidR="00DB251F" w:rsidRPr="009079ED">
        <w:rPr>
          <w:rFonts w:ascii="Arial" w:hAnsi="Arial" w:cs="Arial"/>
        </w:rPr>
        <w:t>)</w:t>
      </w:r>
      <w:bookmarkEnd w:id="8"/>
    </w:p>
    <w:p w14:paraId="56A39401" w14:textId="77777777" w:rsidR="008D5477" w:rsidRDefault="008D5477" w:rsidP="00E24490">
      <w:pPr>
        <w:rPr>
          <w:rFonts w:ascii="Arial" w:hAnsi="Arial" w:cs="Arial"/>
        </w:rPr>
      </w:pPr>
    </w:p>
    <w:tbl>
      <w:tblPr>
        <w:tblStyle w:val="TableGrid"/>
        <w:tblW w:w="9750" w:type="dxa"/>
        <w:jc w:val="center"/>
        <w:tblInd w:w="0" w:type="dxa"/>
        <w:tblLayout w:type="fixed"/>
        <w:tblLook w:val="04A0" w:firstRow="1" w:lastRow="0" w:firstColumn="1" w:lastColumn="0" w:noHBand="0" w:noVBand="1"/>
      </w:tblPr>
      <w:tblGrid>
        <w:gridCol w:w="704"/>
        <w:gridCol w:w="4961"/>
        <w:gridCol w:w="709"/>
        <w:gridCol w:w="3376"/>
      </w:tblGrid>
      <w:tr w:rsidR="008226BD" w:rsidRPr="00040975" w14:paraId="6EF81BF3" w14:textId="77777777" w:rsidTr="004F2F94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1C2ED" w14:textId="77777777" w:rsidR="008226BD" w:rsidRPr="00040975" w:rsidRDefault="008226BD" w:rsidP="00A54F61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90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795D2A" w14:textId="4F68AB8F" w:rsidR="008226BD" w:rsidRPr="00040975" w:rsidRDefault="008226BD" w:rsidP="008226BD">
            <w:pPr>
              <w:rPr>
                <w:rFonts w:ascii="Arial" w:hAnsi="Arial" w:cs="Arial"/>
                <w:color w:val="000000" w:themeColor="text1"/>
              </w:rPr>
            </w:pPr>
            <w:r w:rsidRPr="00040975">
              <w:rPr>
                <w:rFonts w:ascii="Arial" w:hAnsi="Arial" w:cs="Arial"/>
                <w:color w:val="000000" w:themeColor="text1"/>
              </w:rPr>
              <w:t>Opening</w:t>
            </w:r>
          </w:p>
        </w:tc>
      </w:tr>
      <w:tr w:rsidR="00246882" w:rsidRPr="00246882" w14:paraId="7820D889" w14:textId="77777777" w:rsidTr="00924842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F5537AF" w14:textId="77777777" w:rsidR="009A20D2" w:rsidRPr="00EB4E93" w:rsidRDefault="009A20D2" w:rsidP="00047C77">
            <w:pPr>
              <w:contextualSpacing/>
              <w:jc w:val="center"/>
              <w:rPr>
                <w:rFonts w:ascii="Arial" w:hAnsi="Arial" w:cs="Arial"/>
              </w:rPr>
            </w:pPr>
            <w:r w:rsidRPr="00EB4E93">
              <w:rPr>
                <w:rFonts w:ascii="Arial" w:hAnsi="Arial" w:cs="Arial"/>
              </w:rPr>
              <w:t>1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345F889" w14:textId="77777777" w:rsidR="009A20D2" w:rsidRPr="00EB4E93" w:rsidRDefault="009A20D2" w:rsidP="00047C77">
            <w:pPr>
              <w:contextualSpacing/>
              <w:rPr>
                <w:rFonts w:ascii="Arial" w:hAnsi="Arial" w:cs="Arial"/>
              </w:rPr>
            </w:pPr>
            <w:r w:rsidRPr="00EB4E93">
              <w:rPr>
                <w:rFonts w:ascii="Arial" w:hAnsi="Arial" w:cs="Arial"/>
              </w:rPr>
              <w:t xml:space="preserve">Adoption of the </w:t>
            </w:r>
            <w:r w:rsidRPr="006C2161">
              <w:rPr>
                <w:rFonts w:ascii="Arial" w:hAnsi="Arial" w:cs="Arial"/>
                <w:bCs/>
              </w:rPr>
              <w:t>Agend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E5C6FF1" w14:textId="77777777" w:rsidR="009A20D2" w:rsidRPr="00FD1B01" w:rsidRDefault="009A20D2" w:rsidP="00047C77">
            <w:pPr>
              <w:contextualSpacing/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  <w:tc>
          <w:tcPr>
            <w:tcW w:w="3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B3F5806" w14:textId="65830E5C" w:rsidR="009A20D2" w:rsidRPr="00EB4E93" w:rsidRDefault="00924842" w:rsidP="00047C77">
            <w:p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is document</w:t>
            </w:r>
          </w:p>
        </w:tc>
      </w:tr>
      <w:tr w:rsidR="00F47D42" w:rsidRPr="00246882" w14:paraId="7844CA25" w14:textId="77777777" w:rsidTr="00924842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1A6122A" w14:textId="020BF3DE" w:rsidR="00F47D42" w:rsidRPr="00EB4E93" w:rsidRDefault="00F47D42" w:rsidP="00047C77">
            <w:pPr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2DDCF0" w14:textId="77777777" w:rsidR="00E00A1C" w:rsidRDefault="00C727F6" w:rsidP="00047C77">
            <w:p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ticipation</w:t>
            </w:r>
            <w:r w:rsidR="00E00A1C">
              <w:rPr>
                <w:rFonts w:ascii="Arial" w:hAnsi="Arial" w:cs="Arial"/>
              </w:rPr>
              <w:t>:</w:t>
            </w:r>
          </w:p>
          <w:p w14:paraId="468DE93F" w14:textId="77777777" w:rsidR="00E00A1C" w:rsidRDefault="00C727F6" w:rsidP="00E00A1C">
            <w:pPr>
              <w:pStyle w:val="ListParagraph"/>
              <w:numPr>
                <w:ilvl w:val="0"/>
                <w:numId w:val="36"/>
              </w:numPr>
              <w:rPr>
                <w:rFonts w:ascii="Arial" w:hAnsi="Arial" w:cs="Arial"/>
              </w:rPr>
            </w:pPr>
            <w:r w:rsidRPr="00E00A1C">
              <w:rPr>
                <w:rFonts w:ascii="Arial" w:hAnsi="Arial" w:cs="Arial"/>
              </w:rPr>
              <w:t xml:space="preserve">who is here?  </w:t>
            </w:r>
          </w:p>
          <w:p w14:paraId="60CCBA32" w14:textId="77777777" w:rsidR="00E00A1C" w:rsidRDefault="00E00A1C" w:rsidP="00E00A1C">
            <w:pPr>
              <w:pStyle w:val="ListParagraph"/>
              <w:numPr>
                <w:ilvl w:val="0"/>
                <w:numId w:val="3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</w:t>
            </w:r>
            <w:r w:rsidR="00C727F6" w:rsidRPr="00E00A1C">
              <w:rPr>
                <w:rFonts w:ascii="Arial" w:hAnsi="Arial" w:cs="Arial"/>
              </w:rPr>
              <w:t xml:space="preserve">ho wishes to participate in future?  </w:t>
            </w:r>
          </w:p>
          <w:p w14:paraId="6B13A760" w14:textId="22B33D28" w:rsidR="00F47D42" w:rsidRPr="00E00A1C" w:rsidRDefault="00E00A1C" w:rsidP="00E00A1C">
            <w:pPr>
              <w:pStyle w:val="ListParagraph"/>
              <w:numPr>
                <w:ilvl w:val="0"/>
                <w:numId w:val="3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</w:t>
            </w:r>
            <w:r w:rsidR="00C727F6" w:rsidRPr="00E00A1C">
              <w:rPr>
                <w:rFonts w:ascii="Arial" w:hAnsi="Arial" w:cs="Arial"/>
              </w:rPr>
              <w:t xml:space="preserve">ho </w:t>
            </w:r>
            <w:r>
              <w:rPr>
                <w:rFonts w:ascii="Arial" w:hAnsi="Arial" w:cs="Arial"/>
              </w:rPr>
              <w:t xml:space="preserve">else </w:t>
            </w:r>
            <w:r w:rsidR="00C727F6" w:rsidRPr="00E00A1C">
              <w:rPr>
                <w:rFonts w:ascii="Arial" w:hAnsi="Arial" w:cs="Arial"/>
              </w:rPr>
              <w:t>should be here?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091112" w14:textId="77777777" w:rsidR="00F47D42" w:rsidRPr="007152D4" w:rsidRDefault="00F47D42" w:rsidP="00047C77">
            <w:pPr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3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E0E1D7" w14:textId="249E530C" w:rsidR="00F47D42" w:rsidRPr="00230C58" w:rsidRDefault="00F47D42" w:rsidP="00047C77">
            <w:pPr>
              <w:contextualSpacing/>
              <w:rPr>
                <w:rFonts w:ascii="Arial" w:hAnsi="Arial" w:cs="Arial"/>
              </w:rPr>
            </w:pPr>
          </w:p>
        </w:tc>
      </w:tr>
      <w:tr w:rsidR="008B32EA" w:rsidRPr="00246882" w14:paraId="709C8EA6" w14:textId="77777777" w:rsidTr="004F2F94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A9BA64" w14:textId="411971B6" w:rsidR="008B32EA" w:rsidRDefault="008B32EA" w:rsidP="00047C77">
            <w:pPr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8606313" w14:textId="1510B401" w:rsidR="008B32EA" w:rsidRDefault="00C727F6" w:rsidP="00047C77">
            <w:p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view of the INCLU ToR </w:t>
            </w:r>
            <w:r w:rsidR="00785F9E">
              <w:rPr>
                <w:rFonts w:ascii="Arial" w:hAnsi="Arial" w:cs="Arial"/>
              </w:rPr>
              <w:t>and update for Board 13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C59417" w14:textId="77777777" w:rsidR="008B32EA" w:rsidRPr="00FD1B01" w:rsidRDefault="008B32EA" w:rsidP="00047C77">
            <w:pPr>
              <w:contextualSpacing/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  <w:tc>
          <w:tcPr>
            <w:tcW w:w="3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ACEF511" w14:textId="335816EF" w:rsidR="008B32EA" w:rsidRPr="00E80FF8" w:rsidRDefault="00EF4387" w:rsidP="00047C77">
            <w:pPr>
              <w:contextualSpacing/>
              <w:rPr>
                <w:rFonts w:ascii="Arial" w:hAnsi="Arial" w:cs="Arial"/>
              </w:rPr>
            </w:pPr>
            <w:proofErr w:type="gramStart"/>
            <w:r w:rsidRPr="00F7417C">
              <w:rPr>
                <w:rFonts w:ascii="Arial" w:hAnsi="Arial" w:cs="Arial"/>
              </w:rPr>
              <w:t>BOARD</w:t>
            </w:r>
            <w:r w:rsidR="00B311CA">
              <w:rPr>
                <w:rFonts w:ascii="Arial" w:hAnsi="Arial" w:cs="Arial"/>
              </w:rPr>
              <w:t>(</w:t>
            </w:r>
            <w:proofErr w:type="gramEnd"/>
            <w:r w:rsidR="00B311CA">
              <w:rPr>
                <w:rFonts w:ascii="Arial" w:hAnsi="Arial" w:cs="Arial"/>
              </w:rPr>
              <w:t>22)</w:t>
            </w:r>
            <w:r w:rsidR="00C727F6">
              <w:rPr>
                <w:rFonts w:ascii="Arial" w:hAnsi="Arial" w:cs="Arial"/>
              </w:rPr>
              <w:t>INCLU</w:t>
            </w:r>
            <w:r w:rsidR="00B311CA">
              <w:rPr>
                <w:rFonts w:ascii="Arial" w:hAnsi="Arial" w:cs="Arial"/>
              </w:rPr>
              <w:t>002</w:t>
            </w:r>
          </w:p>
        </w:tc>
      </w:tr>
      <w:tr w:rsidR="00046C0D" w:rsidRPr="00C901EF" w14:paraId="508DD686" w14:textId="77777777" w:rsidTr="008C1941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B0088D5" w14:textId="589B64D8" w:rsidR="00046C0D" w:rsidRPr="00EB4E93" w:rsidRDefault="00C727F6" w:rsidP="00047C77">
            <w:pPr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BD428E9" w14:textId="77777777" w:rsidR="00046C0D" w:rsidRDefault="00E00A1C" w:rsidP="00047C77">
            <w:p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ture meetings:</w:t>
            </w:r>
          </w:p>
          <w:p w14:paraId="08910B98" w14:textId="2B941554" w:rsidR="00E00A1C" w:rsidRDefault="00E00A1C" w:rsidP="00E00A1C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equency</w:t>
            </w:r>
            <w:r w:rsidR="00785F9E">
              <w:rPr>
                <w:rFonts w:ascii="Arial" w:hAnsi="Arial" w:cs="Arial"/>
              </w:rPr>
              <w:t xml:space="preserve"> - monthly</w:t>
            </w:r>
          </w:p>
          <w:p w14:paraId="5E8E53F4" w14:textId="48EA4B67" w:rsidR="00E00A1C" w:rsidRPr="00E00A1C" w:rsidRDefault="00E00A1C" w:rsidP="00E00A1C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utline dates</w:t>
            </w:r>
            <w:r w:rsidR="00785F9E">
              <w:rPr>
                <w:rFonts w:ascii="Arial" w:hAnsi="Arial" w:cs="Arial"/>
              </w:rPr>
              <w:t xml:space="preserve"> – first Tuesday to dovetail with REGPOLES?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537AC28" w14:textId="77777777" w:rsidR="00046C0D" w:rsidRPr="00FD1B01" w:rsidRDefault="00046C0D" w:rsidP="00047C77">
            <w:pPr>
              <w:contextualSpacing/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  <w:tc>
          <w:tcPr>
            <w:tcW w:w="3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3D43F52" w14:textId="77777777" w:rsidR="00046C0D" w:rsidRPr="00EB4E93" w:rsidRDefault="00046C0D" w:rsidP="00047C77">
            <w:pPr>
              <w:contextualSpacing/>
              <w:rPr>
                <w:rFonts w:ascii="Arial" w:hAnsi="Arial" w:cs="Arial"/>
              </w:rPr>
            </w:pPr>
          </w:p>
        </w:tc>
      </w:tr>
      <w:tr w:rsidR="00C52A43" w:rsidRPr="005B1DBE" w14:paraId="2D623960" w14:textId="77777777" w:rsidTr="004F2F94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07BB" w14:textId="05BC450E" w:rsidR="00C52A43" w:rsidRPr="00EB4E93" w:rsidRDefault="00E00A1C" w:rsidP="00C52A43">
            <w:pPr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FE6DB2" w14:textId="7C872984" w:rsidR="00C52A43" w:rsidRPr="003269CF" w:rsidRDefault="00785F9E" w:rsidP="00C52A43">
            <w:p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view of action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31A8E" w14:textId="77777777" w:rsidR="00C52A43" w:rsidRPr="00FD1B01" w:rsidRDefault="00C52A43" w:rsidP="00C52A43">
            <w:pPr>
              <w:contextualSpacing/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  <w:tc>
          <w:tcPr>
            <w:tcW w:w="3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DEB212" w14:textId="77777777" w:rsidR="00C52A43" w:rsidRPr="005B1DBE" w:rsidRDefault="00C52A43" w:rsidP="00C52A43">
            <w:pPr>
              <w:contextualSpacing/>
              <w:jc w:val="center"/>
              <w:rPr>
                <w:rFonts w:ascii="Arial" w:hAnsi="Arial" w:cs="Arial"/>
                <w:u w:val="single"/>
              </w:rPr>
            </w:pPr>
          </w:p>
        </w:tc>
      </w:tr>
      <w:tr w:rsidR="00C52A43" w:rsidRPr="00E251C2" w14:paraId="1E694889" w14:textId="77777777" w:rsidTr="004F2F94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13950" w14:textId="22B1D1E0" w:rsidR="00C52A43" w:rsidRPr="005B1DBE" w:rsidRDefault="00E00A1C" w:rsidP="00C52A43">
            <w:pPr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0054E7" w14:textId="572B29F5" w:rsidR="00C52A43" w:rsidRPr="00EB4E93" w:rsidRDefault="00785F9E" w:rsidP="00C52A43">
            <w:p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OB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60D85" w14:textId="77777777" w:rsidR="00C52A43" w:rsidRPr="00FD1B01" w:rsidRDefault="00C52A43" w:rsidP="00C52A43">
            <w:pPr>
              <w:contextualSpacing/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  <w:tc>
          <w:tcPr>
            <w:tcW w:w="3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46F672" w14:textId="58C69268" w:rsidR="00C52A43" w:rsidRPr="00854493" w:rsidRDefault="00C52A43" w:rsidP="00C52A43">
            <w:pPr>
              <w:contextualSpacing/>
              <w:rPr>
                <w:rFonts w:ascii="Arial" w:hAnsi="Arial" w:cs="Arial"/>
              </w:rPr>
            </w:pPr>
          </w:p>
        </w:tc>
      </w:tr>
      <w:tr w:rsidR="00C52A43" w:rsidRPr="00040975" w14:paraId="0B97BF14" w14:textId="77777777" w:rsidTr="004F2F94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0706F" w14:textId="77777777" w:rsidR="00C52A43" w:rsidRPr="00EB4E93" w:rsidRDefault="00C52A43" w:rsidP="00C52A4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6C8785" w14:textId="5671D11E" w:rsidR="00C52A43" w:rsidRPr="00EB4E93" w:rsidRDefault="00C52A43" w:rsidP="00C52A43">
            <w:pPr>
              <w:rPr>
                <w:rFonts w:ascii="Arial" w:hAnsi="Arial" w:cs="Arial"/>
              </w:rPr>
            </w:pPr>
            <w:r w:rsidRPr="00EB4E93">
              <w:rPr>
                <w:rFonts w:ascii="Arial" w:hAnsi="Arial" w:cs="Arial"/>
              </w:rPr>
              <w:t>Closing</w:t>
            </w:r>
          </w:p>
        </w:tc>
      </w:tr>
    </w:tbl>
    <w:p w14:paraId="578A19DC" w14:textId="5E82F281" w:rsidR="005B115B" w:rsidRDefault="005B115B" w:rsidP="007833A7">
      <w:pPr>
        <w:rPr>
          <w:rFonts w:ascii="Arial" w:hAnsi="Arial" w:cs="Arial"/>
        </w:rPr>
      </w:pPr>
    </w:p>
    <w:p w14:paraId="3EE537A7" w14:textId="09851827" w:rsidR="00A9797A" w:rsidRPr="00340F3E" w:rsidRDefault="00A9797A" w:rsidP="007833A7">
      <w:pPr>
        <w:rPr>
          <w:rFonts w:ascii="Arial" w:hAnsi="Arial" w:cs="Arial"/>
        </w:rPr>
      </w:pP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6"/>
        <w:gridCol w:w="8363"/>
      </w:tblGrid>
      <w:tr w:rsidR="00A9797A" w:rsidRPr="00340F3E" w14:paraId="7DD26FCE" w14:textId="77777777" w:rsidTr="00795C10">
        <w:trPr>
          <w:cantSplit/>
        </w:trPr>
        <w:tc>
          <w:tcPr>
            <w:tcW w:w="1276" w:type="dxa"/>
          </w:tcPr>
          <w:p w14:paraId="2B08CCD0" w14:textId="42447A6D" w:rsidR="00A9797A" w:rsidRPr="00340F3E" w:rsidRDefault="00520A81" w:rsidP="00367D6E">
            <w:pPr>
              <w:pStyle w:val="TAL"/>
              <w:rPr>
                <w:rFonts w:cs="Arial"/>
                <w:b/>
                <w:bCs/>
                <w:color w:val="0000FF"/>
                <w:sz w:val="20"/>
                <w:highlight w:val="yellow"/>
              </w:rPr>
            </w:pPr>
            <w:bookmarkStart w:id="9" w:name="_Hlk85189139"/>
            <w:r w:rsidRPr="00520A81">
              <w:rPr>
                <w:rFonts w:cs="Arial"/>
                <w:b/>
                <w:bCs/>
                <w:color w:val="FF0000"/>
                <w:sz w:val="20"/>
              </w:rPr>
              <w:t>*</w:t>
            </w:r>
            <w:r w:rsidR="00A9797A" w:rsidRPr="00340F3E">
              <w:rPr>
                <w:rFonts w:cs="Arial"/>
                <w:b/>
                <w:bCs/>
                <w:color w:val="0000FF"/>
                <w:sz w:val="20"/>
              </w:rPr>
              <w:t>D B13</w:t>
            </w:r>
            <w:r w:rsidR="00125B9A">
              <w:rPr>
                <w:rFonts w:cs="Arial"/>
                <w:b/>
                <w:bCs/>
                <w:color w:val="0000FF"/>
                <w:sz w:val="20"/>
              </w:rPr>
              <w:t>6a</w:t>
            </w:r>
            <w:r w:rsidR="00A9797A" w:rsidRPr="00340F3E">
              <w:rPr>
                <w:rFonts w:cs="Arial"/>
                <w:b/>
                <w:bCs/>
                <w:color w:val="0000FF"/>
                <w:sz w:val="20"/>
              </w:rPr>
              <w:t>/</w:t>
            </w:r>
            <w:r w:rsidR="00125B9A">
              <w:rPr>
                <w:rFonts w:cs="Arial"/>
                <w:b/>
                <w:bCs/>
                <w:color w:val="0000FF"/>
                <w:sz w:val="20"/>
              </w:rPr>
              <w:t>xx</w:t>
            </w:r>
          </w:p>
        </w:tc>
        <w:tc>
          <w:tcPr>
            <w:tcW w:w="8363" w:type="dxa"/>
          </w:tcPr>
          <w:p w14:paraId="0BA61724" w14:textId="3D26CC19" w:rsidR="00A9797A" w:rsidRPr="00340F3E" w:rsidRDefault="00785F9E" w:rsidP="00367D6E">
            <w:pPr>
              <w:rPr>
                <w:rFonts w:ascii="Arial" w:hAnsi="Arial" w:cs="Arial"/>
              </w:rPr>
            </w:pPr>
            <w:r>
              <w:rPr>
                <w:rFonts w:ascii="Arial" w:eastAsiaTheme="minorEastAsia" w:hAnsi="Arial" w:cs="Arial"/>
                <w:color w:val="000000" w:themeColor="text1"/>
                <w:kern w:val="24"/>
                <w:lang w:val="en-US" w:eastAsia="en-GB"/>
              </w:rPr>
              <w:t>?</w:t>
            </w:r>
          </w:p>
        </w:tc>
      </w:tr>
      <w:bookmarkEnd w:id="9"/>
    </w:tbl>
    <w:p w14:paraId="51FC4032" w14:textId="77777777" w:rsidR="00A9797A" w:rsidRPr="00340F3E" w:rsidRDefault="00A9797A" w:rsidP="007833A7">
      <w:pPr>
        <w:rPr>
          <w:rFonts w:ascii="Arial" w:hAnsi="Arial" w:cs="Arial"/>
        </w:rPr>
      </w:pPr>
    </w:p>
    <w:sectPr w:rsidR="00A9797A" w:rsidRPr="00340F3E" w:rsidSect="00E24490">
      <w:headerReference w:type="default" r:id="rId11"/>
      <w:footerReference w:type="default" r:id="rId12"/>
      <w:pgSz w:w="11906" w:h="16838"/>
      <w:pgMar w:top="1247" w:right="1134" w:bottom="992" w:left="1134" w:header="573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24CCB9" w14:textId="77777777" w:rsidR="00646048" w:rsidRDefault="00646048" w:rsidP="00D9435B">
      <w:r>
        <w:separator/>
      </w:r>
    </w:p>
  </w:endnote>
  <w:endnote w:type="continuationSeparator" w:id="0">
    <w:p w14:paraId="01935DB1" w14:textId="77777777" w:rsidR="00646048" w:rsidRDefault="00646048" w:rsidP="00D943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E4CD03" w14:textId="77777777" w:rsidR="008D5477" w:rsidRPr="0083399D" w:rsidRDefault="008D5477" w:rsidP="0083399D">
    <w:pPr>
      <w:tabs>
        <w:tab w:val="center" w:pos="4536"/>
      </w:tabs>
      <w:rPr>
        <w:rFonts w:ascii="Arial" w:hAnsi="Arial" w:cs="Arial"/>
      </w:rPr>
    </w:pPr>
    <w:r>
      <w:tab/>
    </w:r>
    <w:r w:rsidR="002D2E6B" w:rsidRPr="0083399D">
      <w:rPr>
        <w:rFonts w:ascii="Arial" w:hAnsi="Arial" w:cs="Arial"/>
      </w:rPr>
      <w:fldChar w:fldCharType="begin"/>
    </w:r>
    <w:r w:rsidRPr="0083399D">
      <w:rPr>
        <w:rFonts w:ascii="Arial" w:hAnsi="Arial" w:cs="Arial"/>
      </w:rPr>
      <w:instrText xml:space="preserve"> PAGE   \* MERGEFORMAT </w:instrText>
    </w:r>
    <w:r w:rsidR="002D2E6B" w:rsidRPr="0083399D">
      <w:rPr>
        <w:rFonts w:ascii="Arial" w:hAnsi="Arial" w:cs="Arial"/>
      </w:rPr>
      <w:fldChar w:fldCharType="separate"/>
    </w:r>
    <w:r w:rsidR="00372372">
      <w:rPr>
        <w:rFonts w:ascii="Arial" w:hAnsi="Arial" w:cs="Arial"/>
        <w:noProof/>
      </w:rPr>
      <w:t>1</w:t>
    </w:r>
    <w:r w:rsidR="002D2E6B" w:rsidRPr="0083399D">
      <w:rPr>
        <w:rFonts w:ascii="Arial" w:hAnsi="Arial" w:cs="Arial"/>
      </w:rPr>
      <w:fldChar w:fldCharType="end"/>
    </w:r>
    <w:r w:rsidRPr="0083399D">
      <w:rPr>
        <w:rFonts w:ascii="Arial" w:hAnsi="Arial" w:cs="Arial"/>
      </w:rPr>
      <w:t>/</w:t>
    </w:r>
    <w:r w:rsidR="00FA41D2">
      <w:rPr>
        <w:rFonts w:ascii="Arial" w:hAnsi="Arial" w:cs="Arial"/>
        <w:noProof/>
      </w:rPr>
      <w:fldChar w:fldCharType="begin"/>
    </w:r>
    <w:r w:rsidR="00FA41D2">
      <w:rPr>
        <w:rFonts w:ascii="Arial" w:hAnsi="Arial" w:cs="Arial"/>
        <w:noProof/>
      </w:rPr>
      <w:instrText xml:space="preserve"> NUMPAGES   \* MERGEFORMAT </w:instrText>
    </w:r>
    <w:r w:rsidR="00FA41D2">
      <w:rPr>
        <w:rFonts w:ascii="Arial" w:hAnsi="Arial" w:cs="Arial"/>
        <w:noProof/>
      </w:rPr>
      <w:fldChar w:fldCharType="separate"/>
    </w:r>
    <w:r w:rsidR="00372372" w:rsidRPr="00372372">
      <w:rPr>
        <w:rFonts w:ascii="Arial" w:hAnsi="Arial" w:cs="Arial"/>
        <w:noProof/>
      </w:rPr>
      <w:t>1</w:t>
    </w:r>
    <w:r w:rsidR="00FA41D2">
      <w:rPr>
        <w:rFonts w:ascii="Arial" w:hAnsi="Arial" w:cs="Arial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00CA70" w14:textId="77777777" w:rsidR="00646048" w:rsidRDefault="00646048" w:rsidP="00D9435B">
      <w:r>
        <w:separator/>
      </w:r>
    </w:p>
  </w:footnote>
  <w:footnote w:type="continuationSeparator" w:id="0">
    <w:p w14:paraId="4F7D4083" w14:textId="77777777" w:rsidR="00646048" w:rsidRDefault="00646048" w:rsidP="00D943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31EC29" w14:textId="77FE58E9" w:rsidR="00D9435B" w:rsidRPr="00D9435B" w:rsidRDefault="006017EC" w:rsidP="00456441">
    <w:pPr>
      <w:tabs>
        <w:tab w:val="right" w:pos="9356"/>
      </w:tabs>
      <w:spacing w:after="120"/>
      <w:rPr>
        <w:rFonts w:ascii="Arial" w:hAnsi="Arial" w:cs="Arial"/>
        <w:i/>
        <w:color w:val="0000FF"/>
        <w:szCs w:val="36"/>
      </w:rPr>
    </w:pPr>
    <w:r>
      <w:rPr>
        <w:rFonts w:ascii="Arial" w:hAnsi="Arial" w:cs="Arial"/>
        <w:noProof/>
        <w:sz w:val="36"/>
        <w:szCs w:val="36"/>
        <w:lang w:val="en-US"/>
      </w:rPr>
      <w:drawing>
        <wp:anchor distT="0" distB="0" distL="114300" distR="114300" simplePos="0" relativeHeight="251658240" behindDoc="1" locked="0" layoutInCell="1" allowOverlap="1" wp14:anchorId="2CCE5005" wp14:editId="01E08937">
          <wp:simplePos x="0" y="0"/>
          <wp:positionH relativeFrom="page">
            <wp:posOffset>540385</wp:posOffset>
          </wp:positionH>
          <wp:positionV relativeFrom="page">
            <wp:posOffset>269875</wp:posOffset>
          </wp:positionV>
          <wp:extent cx="1440000" cy="442800"/>
          <wp:effectExtent l="0" t="0" r="0" b="0"/>
          <wp:wrapTight wrapText="bothSides">
            <wp:wrapPolygon edited="0">
              <wp:start x="0" y="0"/>
              <wp:lineTo x="0" y="20453"/>
              <wp:lineTo x="21438" y="20453"/>
              <wp:lineTo x="21438" y="0"/>
              <wp:lineTo x="0" y="0"/>
            </wp:wrapPolygon>
          </wp:wrapTight>
          <wp:docPr id="1" name="Picture 1" descr="C:\Documents and Settings\vreck\My Documents\00-ETSI\Logo&amp;Images\ETSI Logo_Office_2010113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Documents and Settings\vreck\My Documents\00-ETSI\Logo&amp;Images\ETSI Logo_Office_2010113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0000" cy="442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D9435B" w:rsidRPr="002655D0">
      <w:rPr>
        <w:rFonts w:ascii="Arial" w:hAnsi="Arial" w:cs="Arial"/>
        <w:sz w:val="36"/>
        <w:szCs w:val="36"/>
      </w:rPr>
      <w:tab/>
    </w:r>
    <w:proofErr w:type="gramStart"/>
    <w:r w:rsidR="00924842" w:rsidRPr="00395E28">
      <w:rPr>
        <w:rFonts w:ascii="Arial" w:hAnsi="Arial" w:cs="Arial"/>
        <w:b/>
        <w:sz w:val="36"/>
        <w:szCs w:val="36"/>
      </w:rPr>
      <w:t>BOARD</w:t>
    </w:r>
    <w:r w:rsidR="00802441">
      <w:rPr>
        <w:rFonts w:ascii="Arial" w:hAnsi="Arial" w:cs="Arial"/>
        <w:b/>
        <w:sz w:val="36"/>
        <w:szCs w:val="36"/>
      </w:rPr>
      <w:t>(</w:t>
    </w:r>
    <w:proofErr w:type="gramEnd"/>
    <w:r w:rsidR="00802441">
      <w:rPr>
        <w:rFonts w:ascii="Arial" w:hAnsi="Arial" w:cs="Arial"/>
        <w:b/>
        <w:sz w:val="36"/>
        <w:szCs w:val="36"/>
      </w:rPr>
      <w:t>22)</w:t>
    </w:r>
    <w:r w:rsidR="00924842">
      <w:rPr>
        <w:rFonts w:ascii="Arial" w:hAnsi="Arial" w:cs="Arial"/>
        <w:b/>
        <w:sz w:val="36"/>
        <w:szCs w:val="36"/>
      </w:rPr>
      <w:t>INCLU</w:t>
    </w:r>
    <w:r w:rsidR="00802441">
      <w:rPr>
        <w:rFonts w:ascii="Arial" w:hAnsi="Arial" w:cs="Arial"/>
        <w:b/>
        <w:sz w:val="36"/>
        <w:szCs w:val="36"/>
      </w:rPr>
      <w:t>0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1E3EA6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8158943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3878BC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20EE911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BBBEEE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B9CC4B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E589A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5900D03"/>
    <w:multiLevelType w:val="hybridMultilevel"/>
    <w:tmpl w:val="C1102292"/>
    <w:lvl w:ilvl="0" w:tplc="D2D61310">
      <w:start w:val="20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  <w:u w:val="no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A3078A5"/>
    <w:multiLevelType w:val="hybridMultilevel"/>
    <w:tmpl w:val="72324B90"/>
    <w:lvl w:ilvl="0" w:tplc="DB22361E">
      <w:start w:val="202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BF206BE"/>
    <w:multiLevelType w:val="hybridMultilevel"/>
    <w:tmpl w:val="479CC27C"/>
    <w:lvl w:ilvl="0" w:tplc="46F0F6D8">
      <w:start w:val="20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C537646"/>
    <w:multiLevelType w:val="hybridMultilevel"/>
    <w:tmpl w:val="AB28B9C8"/>
    <w:lvl w:ilvl="0" w:tplc="CC0C6FAC">
      <w:start w:val="20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D530DC"/>
    <w:multiLevelType w:val="hybridMultilevel"/>
    <w:tmpl w:val="5B96F056"/>
    <w:lvl w:ilvl="0" w:tplc="D78A87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C15FE7"/>
    <w:multiLevelType w:val="hybridMultilevel"/>
    <w:tmpl w:val="1736DD48"/>
    <w:lvl w:ilvl="0" w:tplc="4E462B14">
      <w:start w:val="1"/>
      <w:numFmt w:val="bullet"/>
      <w:pStyle w:val="B3"/>
      <w:lvlText w:val=""/>
      <w:lvlJc w:val="left"/>
      <w:pPr>
        <w:tabs>
          <w:tab w:val="num" w:pos="1644"/>
        </w:tabs>
        <w:ind w:left="1644" w:hanging="453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1661A30"/>
    <w:multiLevelType w:val="hybridMultilevel"/>
    <w:tmpl w:val="61B28362"/>
    <w:lvl w:ilvl="0" w:tplc="D0FE21EA">
      <w:start w:val="202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E63740"/>
    <w:multiLevelType w:val="hybridMultilevel"/>
    <w:tmpl w:val="9A6E06DE"/>
    <w:lvl w:ilvl="0" w:tplc="2CC27352">
      <w:start w:val="2019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324B2C"/>
    <w:multiLevelType w:val="hybridMultilevel"/>
    <w:tmpl w:val="582E48E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75A1F38"/>
    <w:multiLevelType w:val="hybridMultilevel"/>
    <w:tmpl w:val="0FF22918"/>
    <w:lvl w:ilvl="0" w:tplc="0809000F">
      <w:start w:val="1"/>
      <w:numFmt w:val="decimal"/>
      <w:lvlText w:val="%1."/>
      <w:lvlJc w:val="left"/>
      <w:pPr>
        <w:ind w:left="2150" w:hanging="360"/>
      </w:pPr>
    </w:lvl>
    <w:lvl w:ilvl="1" w:tplc="08090019" w:tentative="1">
      <w:start w:val="1"/>
      <w:numFmt w:val="lowerLetter"/>
      <w:lvlText w:val="%2."/>
      <w:lvlJc w:val="left"/>
      <w:pPr>
        <w:ind w:left="2870" w:hanging="360"/>
      </w:pPr>
    </w:lvl>
    <w:lvl w:ilvl="2" w:tplc="0809001B" w:tentative="1">
      <w:start w:val="1"/>
      <w:numFmt w:val="lowerRoman"/>
      <w:lvlText w:val="%3."/>
      <w:lvlJc w:val="right"/>
      <w:pPr>
        <w:ind w:left="3590" w:hanging="180"/>
      </w:pPr>
    </w:lvl>
    <w:lvl w:ilvl="3" w:tplc="0809000F" w:tentative="1">
      <w:start w:val="1"/>
      <w:numFmt w:val="decimal"/>
      <w:lvlText w:val="%4."/>
      <w:lvlJc w:val="left"/>
      <w:pPr>
        <w:ind w:left="4310" w:hanging="360"/>
      </w:pPr>
    </w:lvl>
    <w:lvl w:ilvl="4" w:tplc="08090019" w:tentative="1">
      <w:start w:val="1"/>
      <w:numFmt w:val="lowerLetter"/>
      <w:lvlText w:val="%5."/>
      <w:lvlJc w:val="left"/>
      <w:pPr>
        <w:ind w:left="5030" w:hanging="360"/>
      </w:pPr>
    </w:lvl>
    <w:lvl w:ilvl="5" w:tplc="0809001B" w:tentative="1">
      <w:start w:val="1"/>
      <w:numFmt w:val="lowerRoman"/>
      <w:lvlText w:val="%6."/>
      <w:lvlJc w:val="right"/>
      <w:pPr>
        <w:ind w:left="5750" w:hanging="180"/>
      </w:pPr>
    </w:lvl>
    <w:lvl w:ilvl="6" w:tplc="0809000F" w:tentative="1">
      <w:start w:val="1"/>
      <w:numFmt w:val="decimal"/>
      <w:lvlText w:val="%7."/>
      <w:lvlJc w:val="left"/>
      <w:pPr>
        <w:ind w:left="6470" w:hanging="360"/>
      </w:pPr>
    </w:lvl>
    <w:lvl w:ilvl="7" w:tplc="08090019" w:tentative="1">
      <w:start w:val="1"/>
      <w:numFmt w:val="lowerLetter"/>
      <w:lvlText w:val="%8."/>
      <w:lvlJc w:val="left"/>
      <w:pPr>
        <w:ind w:left="7190" w:hanging="360"/>
      </w:pPr>
    </w:lvl>
    <w:lvl w:ilvl="8" w:tplc="0809001B" w:tentative="1">
      <w:start w:val="1"/>
      <w:numFmt w:val="lowerRoman"/>
      <w:lvlText w:val="%9."/>
      <w:lvlJc w:val="right"/>
      <w:pPr>
        <w:ind w:left="7910" w:hanging="180"/>
      </w:pPr>
    </w:lvl>
  </w:abstractNum>
  <w:abstractNum w:abstractNumId="17" w15:restartNumberingAfterBreak="0">
    <w:nsid w:val="1A793C0A"/>
    <w:multiLevelType w:val="hybridMultilevel"/>
    <w:tmpl w:val="650274CE"/>
    <w:lvl w:ilvl="0" w:tplc="0809000F">
      <w:start w:val="1"/>
      <w:numFmt w:val="decimal"/>
      <w:lvlText w:val="%1."/>
      <w:lvlJc w:val="left"/>
      <w:pPr>
        <w:ind w:left="1182" w:hanging="360"/>
      </w:pPr>
      <w:rPr>
        <w:rFonts w:hint="default"/>
      </w:rPr>
    </w:lvl>
    <w:lvl w:ilvl="1" w:tplc="0809000F">
      <w:start w:val="1"/>
      <w:numFmt w:val="decimal"/>
      <w:lvlText w:val="%2."/>
      <w:lvlJc w:val="left"/>
      <w:pPr>
        <w:ind w:left="1902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6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2" w:hanging="360"/>
      </w:pPr>
      <w:rPr>
        <w:rFonts w:ascii="Wingdings" w:hAnsi="Wingdings" w:hint="default"/>
      </w:rPr>
    </w:lvl>
  </w:abstractNum>
  <w:abstractNum w:abstractNumId="18" w15:restartNumberingAfterBreak="0">
    <w:nsid w:val="22862FB9"/>
    <w:multiLevelType w:val="hybridMultilevel"/>
    <w:tmpl w:val="2BF6F51C"/>
    <w:lvl w:ilvl="0" w:tplc="0809000F">
      <w:start w:val="1"/>
      <w:numFmt w:val="decimal"/>
      <w:lvlText w:val="%1."/>
      <w:lvlJc w:val="left"/>
      <w:pPr>
        <w:ind w:left="1182" w:hanging="360"/>
      </w:pPr>
    </w:lvl>
    <w:lvl w:ilvl="1" w:tplc="08090019" w:tentative="1">
      <w:start w:val="1"/>
      <w:numFmt w:val="lowerLetter"/>
      <w:lvlText w:val="%2."/>
      <w:lvlJc w:val="left"/>
      <w:pPr>
        <w:ind w:left="1902" w:hanging="360"/>
      </w:pPr>
    </w:lvl>
    <w:lvl w:ilvl="2" w:tplc="0809001B" w:tentative="1">
      <w:start w:val="1"/>
      <w:numFmt w:val="lowerRoman"/>
      <w:lvlText w:val="%3."/>
      <w:lvlJc w:val="right"/>
      <w:pPr>
        <w:ind w:left="2622" w:hanging="180"/>
      </w:pPr>
    </w:lvl>
    <w:lvl w:ilvl="3" w:tplc="0809000F" w:tentative="1">
      <w:start w:val="1"/>
      <w:numFmt w:val="decimal"/>
      <w:lvlText w:val="%4."/>
      <w:lvlJc w:val="left"/>
      <w:pPr>
        <w:ind w:left="3342" w:hanging="360"/>
      </w:pPr>
    </w:lvl>
    <w:lvl w:ilvl="4" w:tplc="08090019" w:tentative="1">
      <w:start w:val="1"/>
      <w:numFmt w:val="lowerLetter"/>
      <w:lvlText w:val="%5."/>
      <w:lvlJc w:val="left"/>
      <w:pPr>
        <w:ind w:left="4062" w:hanging="360"/>
      </w:pPr>
    </w:lvl>
    <w:lvl w:ilvl="5" w:tplc="0809001B" w:tentative="1">
      <w:start w:val="1"/>
      <w:numFmt w:val="lowerRoman"/>
      <w:lvlText w:val="%6."/>
      <w:lvlJc w:val="right"/>
      <w:pPr>
        <w:ind w:left="4782" w:hanging="180"/>
      </w:pPr>
    </w:lvl>
    <w:lvl w:ilvl="6" w:tplc="0809000F" w:tentative="1">
      <w:start w:val="1"/>
      <w:numFmt w:val="decimal"/>
      <w:lvlText w:val="%7."/>
      <w:lvlJc w:val="left"/>
      <w:pPr>
        <w:ind w:left="5502" w:hanging="360"/>
      </w:pPr>
    </w:lvl>
    <w:lvl w:ilvl="7" w:tplc="08090019" w:tentative="1">
      <w:start w:val="1"/>
      <w:numFmt w:val="lowerLetter"/>
      <w:lvlText w:val="%8."/>
      <w:lvlJc w:val="left"/>
      <w:pPr>
        <w:ind w:left="6222" w:hanging="360"/>
      </w:pPr>
    </w:lvl>
    <w:lvl w:ilvl="8" w:tplc="0809001B" w:tentative="1">
      <w:start w:val="1"/>
      <w:numFmt w:val="lowerRoman"/>
      <w:lvlText w:val="%9."/>
      <w:lvlJc w:val="right"/>
      <w:pPr>
        <w:ind w:left="6942" w:hanging="180"/>
      </w:pPr>
    </w:lvl>
  </w:abstractNum>
  <w:abstractNum w:abstractNumId="19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45527E"/>
    <w:multiLevelType w:val="hybridMultilevel"/>
    <w:tmpl w:val="F08CE58A"/>
    <w:lvl w:ilvl="0" w:tplc="2B944F0C">
      <w:numFmt w:val="bullet"/>
      <w:lvlText w:val=""/>
      <w:lvlJc w:val="left"/>
      <w:pPr>
        <w:ind w:left="1080" w:hanging="360"/>
      </w:pPr>
      <w:rPr>
        <w:rFonts w:ascii="Wingdings" w:eastAsia="Times New Roman" w:hAnsi="Wingdings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5C80964"/>
    <w:multiLevelType w:val="hybridMultilevel"/>
    <w:tmpl w:val="E9C00184"/>
    <w:lvl w:ilvl="0" w:tplc="3EF48BA0">
      <w:start w:val="1"/>
      <w:numFmt w:val="decimal"/>
      <w:pStyle w:val="BN"/>
      <w:lvlText w:val="%1)"/>
      <w:lvlJc w:val="left"/>
      <w:pPr>
        <w:tabs>
          <w:tab w:val="num" w:pos="737"/>
        </w:tabs>
        <w:ind w:left="737" w:hanging="45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6817B5C"/>
    <w:multiLevelType w:val="hybridMultilevel"/>
    <w:tmpl w:val="71F4F9E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1B1481"/>
    <w:multiLevelType w:val="hybridMultilevel"/>
    <w:tmpl w:val="9DA4421E"/>
    <w:lvl w:ilvl="0" w:tplc="08090001">
      <w:start w:val="1"/>
      <w:numFmt w:val="bullet"/>
      <w:lvlText w:val=""/>
      <w:lvlJc w:val="left"/>
      <w:pPr>
        <w:ind w:left="118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9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2" w:hanging="360"/>
      </w:pPr>
      <w:rPr>
        <w:rFonts w:ascii="Wingdings" w:hAnsi="Wingdings" w:hint="default"/>
      </w:rPr>
    </w:lvl>
  </w:abstractNum>
  <w:abstractNum w:abstractNumId="24" w15:restartNumberingAfterBreak="0">
    <w:nsid w:val="4F2D3CBA"/>
    <w:multiLevelType w:val="hybridMultilevel"/>
    <w:tmpl w:val="E770663C"/>
    <w:lvl w:ilvl="0" w:tplc="C86A0B8A">
      <w:start w:val="1"/>
      <w:numFmt w:val="lowerLetter"/>
      <w:pStyle w:val="BL"/>
      <w:lvlText w:val="%1)"/>
      <w:lvlJc w:val="left"/>
      <w:pPr>
        <w:tabs>
          <w:tab w:val="num" w:pos="737"/>
        </w:tabs>
        <w:ind w:left="737" w:hanging="45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061634E"/>
    <w:multiLevelType w:val="hybridMultilevel"/>
    <w:tmpl w:val="1DBC0298"/>
    <w:lvl w:ilvl="0" w:tplc="787839DC">
      <w:start w:val="2021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C1422C"/>
    <w:multiLevelType w:val="hybridMultilevel"/>
    <w:tmpl w:val="612A2608"/>
    <w:lvl w:ilvl="0" w:tplc="5A0CFD76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936333"/>
    <w:multiLevelType w:val="hybridMultilevel"/>
    <w:tmpl w:val="F0DA59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8222E2"/>
    <w:multiLevelType w:val="hybridMultilevel"/>
    <w:tmpl w:val="C14C2560"/>
    <w:lvl w:ilvl="0" w:tplc="EAD0CBA2">
      <w:start w:val="1"/>
      <w:numFmt w:val="decimal"/>
      <w:lvlText w:val="%1)"/>
      <w:lvlJc w:val="left"/>
      <w:pPr>
        <w:ind w:left="720" w:hanging="360"/>
      </w:pPr>
      <w:rPr>
        <w:rFonts w:ascii="Segoe UI" w:hAnsi="Segoe UI" w:cs="Segoe UI" w:hint="default"/>
        <w:color w:val="242424"/>
        <w:sz w:val="21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D93604"/>
    <w:multiLevelType w:val="hybridMultilevel"/>
    <w:tmpl w:val="5C58026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214F48"/>
    <w:multiLevelType w:val="hybridMultilevel"/>
    <w:tmpl w:val="674EA1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E94D53"/>
    <w:multiLevelType w:val="hybridMultilevel"/>
    <w:tmpl w:val="9B4A1584"/>
    <w:lvl w:ilvl="0" w:tplc="2CC27352">
      <w:start w:val="20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281C53"/>
    <w:multiLevelType w:val="hybridMultilevel"/>
    <w:tmpl w:val="DE840C12"/>
    <w:lvl w:ilvl="0" w:tplc="1632CDA0">
      <w:start w:val="202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1A6E1E"/>
    <w:multiLevelType w:val="hybridMultilevel"/>
    <w:tmpl w:val="C1043EFC"/>
    <w:lvl w:ilvl="0" w:tplc="C496655A">
      <w:start w:val="202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655C8C"/>
    <w:multiLevelType w:val="hybridMultilevel"/>
    <w:tmpl w:val="4FA60E12"/>
    <w:lvl w:ilvl="0" w:tplc="0809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790" w:hanging="360"/>
      </w:pPr>
    </w:lvl>
    <w:lvl w:ilvl="2" w:tplc="0809001B" w:tentative="1">
      <w:start w:val="1"/>
      <w:numFmt w:val="lowerRoman"/>
      <w:lvlText w:val="%3."/>
      <w:lvlJc w:val="right"/>
      <w:pPr>
        <w:ind w:left="2510" w:hanging="180"/>
      </w:pPr>
    </w:lvl>
    <w:lvl w:ilvl="3" w:tplc="0809000F" w:tentative="1">
      <w:start w:val="1"/>
      <w:numFmt w:val="decimal"/>
      <w:lvlText w:val="%4."/>
      <w:lvlJc w:val="left"/>
      <w:pPr>
        <w:ind w:left="3230" w:hanging="360"/>
      </w:pPr>
    </w:lvl>
    <w:lvl w:ilvl="4" w:tplc="08090019" w:tentative="1">
      <w:start w:val="1"/>
      <w:numFmt w:val="lowerLetter"/>
      <w:lvlText w:val="%5."/>
      <w:lvlJc w:val="left"/>
      <w:pPr>
        <w:ind w:left="3950" w:hanging="360"/>
      </w:pPr>
    </w:lvl>
    <w:lvl w:ilvl="5" w:tplc="0809001B" w:tentative="1">
      <w:start w:val="1"/>
      <w:numFmt w:val="lowerRoman"/>
      <w:lvlText w:val="%6."/>
      <w:lvlJc w:val="right"/>
      <w:pPr>
        <w:ind w:left="4670" w:hanging="180"/>
      </w:pPr>
    </w:lvl>
    <w:lvl w:ilvl="6" w:tplc="0809000F" w:tentative="1">
      <w:start w:val="1"/>
      <w:numFmt w:val="decimal"/>
      <w:lvlText w:val="%7."/>
      <w:lvlJc w:val="left"/>
      <w:pPr>
        <w:ind w:left="5390" w:hanging="360"/>
      </w:pPr>
    </w:lvl>
    <w:lvl w:ilvl="7" w:tplc="08090019" w:tentative="1">
      <w:start w:val="1"/>
      <w:numFmt w:val="lowerLetter"/>
      <w:lvlText w:val="%8."/>
      <w:lvlJc w:val="left"/>
      <w:pPr>
        <w:ind w:left="6110" w:hanging="360"/>
      </w:pPr>
    </w:lvl>
    <w:lvl w:ilvl="8" w:tplc="08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35" w15:restartNumberingAfterBreak="0">
    <w:nsid w:val="78DE2C33"/>
    <w:multiLevelType w:val="hybridMultilevel"/>
    <w:tmpl w:val="D93A2962"/>
    <w:lvl w:ilvl="0" w:tplc="01849FE0">
      <w:start w:val="202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156C54"/>
    <w:multiLevelType w:val="hybridMultilevel"/>
    <w:tmpl w:val="EAFC6A0C"/>
    <w:lvl w:ilvl="0" w:tplc="8564E26C">
      <w:start w:val="1"/>
      <w:numFmt w:val="bullet"/>
      <w:pStyle w:val="B2"/>
      <w:lvlText w:val="-"/>
      <w:lvlJc w:val="left"/>
      <w:pPr>
        <w:tabs>
          <w:tab w:val="num" w:pos="1191"/>
        </w:tabs>
        <w:ind w:left="1191" w:hanging="454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36"/>
  </w:num>
  <w:num w:numId="3">
    <w:abstractNumId w:val="12"/>
  </w:num>
  <w:num w:numId="4">
    <w:abstractNumId w:val="24"/>
  </w:num>
  <w:num w:numId="5">
    <w:abstractNumId w:val="21"/>
  </w:num>
  <w:num w:numId="6">
    <w:abstractNumId w:val="6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5"/>
  </w:num>
  <w:num w:numId="12">
    <w:abstractNumId w:val="0"/>
  </w:num>
  <w:num w:numId="13">
    <w:abstractNumId w:val="34"/>
  </w:num>
  <w:num w:numId="14">
    <w:abstractNumId w:val="16"/>
  </w:num>
  <w:num w:numId="15">
    <w:abstractNumId w:val="18"/>
  </w:num>
  <w:num w:numId="16">
    <w:abstractNumId w:val="23"/>
  </w:num>
  <w:num w:numId="17">
    <w:abstractNumId w:val="17"/>
  </w:num>
  <w:num w:numId="18">
    <w:abstractNumId w:val="11"/>
  </w:num>
  <w:num w:numId="19">
    <w:abstractNumId w:val="9"/>
  </w:num>
  <w:num w:numId="20">
    <w:abstractNumId w:val="10"/>
  </w:num>
  <w:num w:numId="21">
    <w:abstractNumId w:val="31"/>
  </w:num>
  <w:num w:numId="22">
    <w:abstractNumId w:val="20"/>
  </w:num>
  <w:num w:numId="23">
    <w:abstractNumId w:val="13"/>
  </w:num>
  <w:num w:numId="24">
    <w:abstractNumId w:val="33"/>
  </w:num>
  <w:num w:numId="25">
    <w:abstractNumId w:val="26"/>
  </w:num>
  <w:num w:numId="26">
    <w:abstractNumId w:val="25"/>
  </w:num>
  <w:num w:numId="2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</w:num>
  <w:num w:numId="29">
    <w:abstractNumId w:val="30"/>
  </w:num>
  <w:num w:numId="30">
    <w:abstractNumId w:val="27"/>
  </w:num>
  <w:num w:numId="31">
    <w:abstractNumId w:val="35"/>
  </w:num>
  <w:num w:numId="3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32"/>
  </w:num>
  <w:num w:numId="34">
    <w:abstractNumId w:val="8"/>
  </w:num>
  <w:num w:numId="35">
    <w:abstractNumId w:val="7"/>
  </w:num>
  <w:num w:numId="36">
    <w:abstractNumId w:val="22"/>
  </w:num>
  <w:num w:numId="3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DMyMjY3MTEyMTVU0lEKTi0uzszPAykwqgUANRC8GywAAAA="/>
  </w:docVars>
  <w:rsids>
    <w:rsidRoot w:val="00D9435B"/>
    <w:rsid w:val="0000052B"/>
    <w:rsid w:val="0000428F"/>
    <w:rsid w:val="00006D31"/>
    <w:rsid w:val="00006E28"/>
    <w:rsid w:val="000150AC"/>
    <w:rsid w:val="0001534E"/>
    <w:rsid w:val="00016D12"/>
    <w:rsid w:val="00020376"/>
    <w:rsid w:val="00020627"/>
    <w:rsid w:val="00020F08"/>
    <w:rsid w:val="00021039"/>
    <w:rsid w:val="00025121"/>
    <w:rsid w:val="0002568A"/>
    <w:rsid w:val="00030A12"/>
    <w:rsid w:val="00030DF5"/>
    <w:rsid w:val="000316E1"/>
    <w:rsid w:val="00034CE3"/>
    <w:rsid w:val="00040CED"/>
    <w:rsid w:val="00044269"/>
    <w:rsid w:val="0004573F"/>
    <w:rsid w:val="00046C0D"/>
    <w:rsid w:val="00047C77"/>
    <w:rsid w:val="00051475"/>
    <w:rsid w:val="00052ABB"/>
    <w:rsid w:val="00054315"/>
    <w:rsid w:val="000548C8"/>
    <w:rsid w:val="00054DD1"/>
    <w:rsid w:val="0006040F"/>
    <w:rsid w:val="0006476B"/>
    <w:rsid w:val="00064DC6"/>
    <w:rsid w:val="00064EEF"/>
    <w:rsid w:val="000743D3"/>
    <w:rsid w:val="00085C4F"/>
    <w:rsid w:val="00086CA0"/>
    <w:rsid w:val="0009000A"/>
    <w:rsid w:val="00092B14"/>
    <w:rsid w:val="00093281"/>
    <w:rsid w:val="000935B5"/>
    <w:rsid w:val="00093F16"/>
    <w:rsid w:val="000A06ED"/>
    <w:rsid w:val="000A12A2"/>
    <w:rsid w:val="000A4426"/>
    <w:rsid w:val="000A6B52"/>
    <w:rsid w:val="000B3023"/>
    <w:rsid w:val="000B6C26"/>
    <w:rsid w:val="000C2AAC"/>
    <w:rsid w:val="000C4CB6"/>
    <w:rsid w:val="000D2D0D"/>
    <w:rsid w:val="000E4A68"/>
    <w:rsid w:val="000E7D4D"/>
    <w:rsid w:val="000F34C0"/>
    <w:rsid w:val="000F574E"/>
    <w:rsid w:val="000F5E80"/>
    <w:rsid w:val="000F63FC"/>
    <w:rsid w:val="0010785D"/>
    <w:rsid w:val="00114BED"/>
    <w:rsid w:val="0012176B"/>
    <w:rsid w:val="00125646"/>
    <w:rsid w:val="00125B9A"/>
    <w:rsid w:val="00126A79"/>
    <w:rsid w:val="001344EC"/>
    <w:rsid w:val="0014216A"/>
    <w:rsid w:val="00143B6E"/>
    <w:rsid w:val="00145442"/>
    <w:rsid w:val="00146D6D"/>
    <w:rsid w:val="00151820"/>
    <w:rsid w:val="00154982"/>
    <w:rsid w:val="00154C08"/>
    <w:rsid w:val="00156CC3"/>
    <w:rsid w:val="00157CF0"/>
    <w:rsid w:val="00167F96"/>
    <w:rsid w:val="001703EE"/>
    <w:rsid w:val="00171E4E"/>
    <w:rsid w:val="001745C1"/>
    <w:rsid w:val="0017466C"/>
    <w:rsid w:val="00181471"/>
    <w:rsid w:val="0018314B"/>
    <w:rsid w:val="00185349"/>
    <w:rsid w:val="00191374"/>
    <w:rsid w:val="00191D22"/>
    <w:rsid w:val="00192B3C"/>
    <w:rsid w:val="001A2540"/>
    <w:rsid w:val="001A3736"/>
    <w:rsid w:val="001A43B7"/>
    <w:rsid w:val="001A494C"/>
    <w:rsid w:val="001A5BFF"/>
    <w:rsid w:val="001B09AD"/>
    <w:rsid w:val="001B1C60"/>
    <w:rsid w:val="001B2238"/>
    <w:rsid w:val="001B39FF"/>
    <w:rsid w:val="001B3C10"/>
    <w:rsid w:val="001B7DAC"/>
    <w:rsid w:val="001C2AC4"/>
    <w:rsid w:val="001C6D67"/>
    <w:rsid w:val="001D1906"/>
    <w:rsid w:val="001D22AB"/>
    <w:rsid w:val="001D5274"/>
    <w:rsid w:val="001D62B3"/>
    <w:rsid w:val="001D6461"/>
    <w:rsid w:val="001E15D8"/>
    <w:rsid w:val="001E163B"/>
    <w:rsid w:val="001E27B3"/>
    <w:rsid w:val="001F09C4"/>
    <w:rsid w:val="001F19B9"/>
    <w:rsid w:val="001F362A"/>
    <w:rsid w:val="001F7F69"/>
    <w:rsid w:val="0020024F"/>
    <w:rsid w:val="002054CB"/>
    <w:rsid w:val="00205C5D"/>
    <w:rsid w:val="00205CF2"/>
    <w:rsid w:val="00211B95"/>
    <w:rsid w:val="0021289B"/>
    <w:rsid w:val="0021714A"/>
    <w:rsid w:val="002200F3"/>
    <w:rsid w:val="00220ABF"/>
    <w:rsid w:val="00220F16"/>
    <w:rsid w:val="00222AB1"/>
    <w:rsid w:val="00222E66"/>
    <w:rsid w:val="00225661"/>
    <w:rsid w:val="002264CA"/>
    <w:rsid w:val="00230467"/>
    <w:rsid w:val="00230C58"/>
    <w:rsid w:val="00241B3F"/>
    <w:rsid w:val="0024296F"/>
    <w:rsid w:val="00245FD2"/>
    <w:rsid w:val="00246882"/>
    <w:rsid w:val="002468B2"/>
    <w:rsid w:val="002468F1"/>
    <w:rsid w:val="002676F5"/>
    <w:rsid w:val="00267FD1"/>
    <w:rsid w:val="00271B2A"/>
    <w:rsid w:val="002735F3"/>
    <w:rsid w:val="00276284"/>
    <w:rsid w:val="002770D5"/>
    <w:rsid w:val="00277A73"/>
    <w:rsid w:val="0028096F"/>
    <w:rsid w:val="00280D43"/>
    <w:rsid w:val="0028184C"/>
    <w:rsid w:val="0028454C"/>
    <w:rsid w:val="00287507"/>
    <w:rsid w:val="00291BCE"/>
    <w:rsid w:val="00291EE0"/>
    <w:rsid w:val="00292514"/>
    <w:rsid w:val="00293A2C"/>
    <w:rsid w:val="00294DF5"/>
    <w:rsid w:val="00295D85"/>
    <w:rsid w:val="0029767F"/>
    <w:rsid w:val="002A007D"/>
    <w:rsid w:val="002A2271"/>
    <w:rsid w:val="002A3728"/>
    <w:rsid w:val="002A413F"/>
    <w:rsid w:val="002A444C"/>
    <w:rsid w:val="002A4F6E"/>
    <w:rsid w:val="002B08E4"/>
    <w:rsid w:val="002B6D17"/>
    <w:rsid w:val="002C71B6"/>
    <w:rsid w:val="002D2593"/>
    <w:rsid w:val="002D2E6B"/>
    <w:rsid w:val="002D481A"/>
    <w:rsid w:val="002E200A"/>
    <w:rsid w:val="002E5ACE"/>
    <w:rsid w:val="002E7A1C"/>
    <w:rsid w:val="002F0D30"/>
    <w:rsid w:val="002F1FCD"/>
    <w:rsid w:val="002F2378"/>
    <w:rsid w:val="002F23A7"/>
    <w:rsid w:val="002F2898"/>
    <w:rsid w:val="002F4532"/>
    <w:rsid w:val="002F5958"/>
    <w:rsid w:val="00302BCE"/>
    <w:rsid w:val="003046E3"/>
    <w:rsid w:val="00307115"/>
    <w:rsid w:val="0031321D"/>
    <w:rsid w:val="00313991"/>
    <w:rsid w:val="003139F2"/>
    <w:rsid w:val="00321A37"/>
    <w:rsid w:val="00322FAD"/>
    <w:rsid w:val="003247AA"/>
    <w:rsid w:val="003269CF"/>
    <w:rsid w:val="00327763"/>
    <w:rsid w:val="00327D5C"/>
    <w:rsid w:val="003312A7"/>
    <w:rsid w:val="003342D7"/>
    <w:rsid w:val="00340F3E"/>
    <w:rsid w:val="003423E8"/>
    <w:rsid w:val="003512C6"/>
    <w:rsid w:val="003555DA"/>
    <w:rsid w:val="00357140"/>
    <w:rsid w:val="00365285"/>
    <w:rsid w:val="00372372"/>
    <w:rsid w:val="00375AEC"/>
    <w:rsid w:val="00380E33"/>
    <w:rsid w:val="00380E93"/>
    <w:rsid w:val="00384079"/>
    <w:rsid w:val="0038756A"/>
    <w:rsid w:val="00390965"/>
    <w:rsid w:val="00390DFA"/>
    <w:rsid w:val="00391994"/>
    <w:rsid w:val="00392400"/>
    <w:rsid w:val="00395522"/>
    <w:rsid w:val="00395635"/>
    <w:rsid w:val="00395E28"/>
    <w:rsid w:val="00395FB4"/>
    <w:rsid w:val="003A3A1E"/>
    <w:rsid w:val="003A6157"/>
    <w:rsid w:val="003A77BA"/>
    <w:rsid w:val="003A7956"/>
    <w:rsid w:val="003B2115"/>
    <w:rsid w:val="003B216B"/>
    <w:rsid w:val="003B2315"/>
    <w:rsid w:val="003B3D42"/>
    <w:rsid w:val="003B5323"/>
    <w:rsid w:val="003B609C"/>
    <w:rsid w:val="003C184F"/>
    <w:rsid w:val="003C49B7"/>
    <w:rsid w:val="003C5644"/>
    <w:rsid w:val="003D5716"/>
    <w:rsid w:val="003E0EF0"/>
    <w:rsid w:val="003E12CA"/>
    <w:rsid w:val="003E1876"/>
    <w:rsid w:val="003E29CF"/>
    <w:rsid w:val="003E5534"/>
    <w:rsid w:val="003F0F5C"/>
    <w:rsid w:val="003F233C"/>
    <w:rsid w:val="003F54AD"/>
    <w:rsid w:val="004006BE"/>
    <w:rsid w:val="00400F3A"/>
    <w:rsid w:val="00401A89"/>
    <w:rsid w:val="00403BE3"/>
    <w:rsid w:val="00411B84"/>
    <w:rsid w:val="004124A2"/>
    <w:rsid w:val="00414FD5"/>
    <w:rsid w:val="00422891"/>
    <w:rsid w:val="00423132"/>
    <w:rsid w:val="0042378F"/>
    <w:rsid w:val="00427058"/>
    <w:rsid w:val="004271A9"/>
    <w:rsid w:val="00427F52"/>
    <w:rsid w:val="0043051B"/>
    <w:rsid w:val="00432B2F"/>
    <w:rsid w:val="00433CA6"/>
    <w:rsid w:val="004340F3"/>
    <w:rsid w:val="00435879"/>
    <w:rsid w:val="004375B5"/>
    <w:rsid w:val="0043798C"/>
    <w:rsid w:val="00443337"/>
    <w:rsid w:val="00451055"/>
    <w:rsid w:val="004536D1"/>
    <w:rsid w:val="00456441"/>
    <w:rsid w:val="00462369"/>
    <w:rsid w:val="00467365"/>
    <w:rsid w:val="00471980"/>
    <w:rsid w:val="00473B41"/>
    <w:rsid w:val="00474258"/>
    <w:rsid w:val="00474AA2"/>
    <w:rsid w:val="0047683D"/>
    <w:rsid w:val="004823CB"/>
    <w:rsid w:val="00486DF8"/>
    <w:rsid w:val="00490281"/>
    <w:rsid w:val="00491483"/>
    <w:rsid w:val="004935D2"/>
    <w:rsid w:val="00493770"/>
    <w:rsid w:val="00493A21"/>
    <w:rsid w:val="004A6455"/>
    <w:rsid w:val="004B26F3"/>
    <w:rsid w:val="004C0F85"/>
    <w:rsid w:val="004C5EB2"/>
    <w:rsid w:val="004C603D"/>
    <w:rsid w:val="004C6883"/>
    <w:rsid w:val="004C7164"/>
    <w:rsid w:val="004D1743"/>
    <w:rsid w:val="004D6392"/>
    <w:rsid w:val="004D6ABC"/>
    <w:rsid w:val="004D7F7C"/>
    <w:rsid w:val="004E0120"/>
    <w:rsid w:val="004E129D"/>
    <w:rsid w:val="004E5DE0"/>
    <w:rsid w:val="004F0F6F"/>
    <w:rsid w:val="004F2F94"/>
    <w:rsid w:val="004F5176"/>
    <w:rsid w:val="0050229F"/>
    <w:rsid w:val="00507677"/>
    <w:rsid w:val="00512690"/>
    <w:rsid w:val="005127A9"/>
    <w:rsid w:val="00513AC8"/>
    <w:rsid w:val="00516885"/>
    <w:rsid w:val="005208F8"/>
    <w:rsid w:val="00520A81"/>
    <w:rsid w:val="00525482"/>
    <w:rsid w:val="00527045"/>
    <w:rsid w:val="00533B55"/>
    <w:rsid w:val="00535607"/>
    <w:rsid w:val="0053638D"/>
    <w:rsid w:val="00546E80"/>
    <w:rsid w:val="005516DA"/>
    <w:rsid w:val="00551F4D"/>
    <w:rsid w:val="0055223C"/>
    <w:rsid w:val="00552B86"/>
    <w:rsid w:val="00553BD3"/>
    <w:rsid w:val="0055478E"/>
    <w:rsid w:val="005553F1"/>
    <w:rsid w:val="00557038"/>
    <w:rsid w:val="0056082F"/>
    <w:rsid w:val="00564B3D"/>
    <w:rsid w:val="00564F83"/>
    <w:rsid w:val="005652C0"/>
    <w:rsid w:val="005652E8"/>
    <w:rsid w:val="0056701C"/>
    <w:rsid w:val="00571277"/>
    <w:rsid w:val="00571482"/>
    <w:rsid w:val="005741B2"/>
    <w:rsid w:val="00581B74"/>
    <w:rsid w:val="005869FF"/>
    <w:rsid w:val="0058717F"/>
    <w:rsid w:val="005919EF"/>
    <w:rsid w:val="005A2F57"/>
    <w:rsid w:val="005A77CA"/>
    <w:rsid w:val="005B115B"/>
    <w:rsid w:val="005B1587"/>
    <w:rsid w:val="005B1DBE"/>
    <w:rsid w:val="005B3EB7"/>
    <w:rsid w:val="005B71CB"/>
    <w:rsid w:val="005C0036"/>
    <w:rsid w:val="005C1237"/>
    <w:rsid w:val="005C3B1A"/>
    <w:rsid w:val="005C4B71"/>
    <w:rsid w:val="005C517B"/>
    <w:rsid w:val="005C603D"/>
    <w:rsid w:val="005C7CE1"/>
    <w:rsid w:val="005D1251"/>
    <w:rsid w:val="005D13C3"/>
    <w:rsid w:val="005D36D4"/>
    <w:rsid w:val="005E1E0A"/>
    <w:rsid w:val="005E4A8F"/>
    <w:rsid w:val="005E6FB3"/>
    <w:rsid w:val="005F05DA"/>
    <w:rsid w:val="005F183E"/>
    <w:rsid w:val="005F1E6A"/>
    <w:rsid w:val="005F2075"/>
    <w:rsid w:val="005F3F7E"/>
    <w:rsid w:val="005F6424"/>
    <w:rsid w:val="006017EC"/>
    <w:rsid w:val="00605A97"/>
    <w:rsid w:val="00605ED5"/>
    <w:rsid w:val="006133B5"/>
    <w:rsid w:val="00613526"/>
    <w:rsid w:val="0061580F"/>
    <w:rsid w:val="00620AA5"/>
    <w:rsid w:val="00622365"/>
    <w:rsid w:val="0062262F"/>
    <w:rsid w:val="006249BA"/>
    <w:rsid w:val="00627948"/>
    <w:rsid w:val="00631480"/>
    <w:rsid w:val="006347CF"/>
    <w:rsid w:val="006422FD"/>
    <w:rsid w:val="00646048"/>
    <w:rsid w:val="00651592"/>
    <w:rsid w:val="00654E13"/>
    <w:rsid w:val="0066081D"/>
    <w:rsid w:val="00662EBD"/>
    <w:rsid w:val="006634FB"/>
    <w:rsid w:val="006661ED"/>
    <w:rsid w:val="00670F11"/>
    <w:rsid w:val="00672367"/>
    <w:rsid w:val="00673DD1"/>
    <w:rsid w:val="0067663C"/>
    <w:rsid w:val="00676ADB"/>
    <w:rsid w:val="006770F5"/>
    <w:rsid w:val="00683AE1"/>
    <w:rsid w:val="00694BD8"/>
    <w:rsid w:val="006A13A6"/>
    <w:rsid w:val="006A29CB"/>
    <w:rsid w:val="006A30AB"/>
    <w:rsid w:val="006A61CC"/>
    <w:rsid w:val="006A6AA2"/>
    <w:rsid w:val="006A72B5"/>
    <w:rsid w:val="006B5AF8"/>
    <w:rsid w:val="006B6821"/>
    <w:rsid w:val="006C04E8"/>
    <w:rsid w:val="006C1E7D"/>
    <w:rsid w:val="006C2161"/>
    <w:rsid w:val="006C2AC4"/>
    <w:rsid w:val="006C3D76"/>
    <w:rsid w:val="006C3EC5"/>
    <w:rsid w:val="006C47B4"/>
    <w:rsid w:val="006C6230"/>
    <w:rsid w:val="006D1B4F"/>
    <w:rsid w:val="006D3CC5"/>
    <w:rsid w:val="006E1856"/>
    <w:rsid w:val="006E216A"/>
    <w:rsid w:val="0070045E"/>
    <w:rsid w:val="00701545"/>
    <w:rsid w:val="007017A1"/>
    <w:rsid w:val="0070276E"/>
    <w:rsid w:val="007041B2"/>
    <w:rsid w:val="00704B33"/>
    <w:rsid w:val="007073A2"/>
    <w:rsid w:val="007125D9"/>
    <w:rsid w:val="007127B8"/>
    <w:rsid w:val="007152D4"/>
    <w:rsid w:val="00715C3F"/>
    <w:rsid w:val="0072155F"/>
    <w:rsid w:val="007225DD"/>
    <w:rsid w:val="00723463"/>
    <w:rsid w:val="00724E00"/>
    <w:rsid w:val="0072693B"/>
    <w:rsid w:val="007274F2"/>
    <w:rsid w:val="00730E9C"/>
    <w:rsid w:val="00734973"/>
    <w:rsid w:val="00735F0F"/>
    <w:rsid w:val="0074491A"/>
    <w:rsid w:val="00745035"/>
    <w:rsid w:val="00745E27"/>
    <w:rsid w:val="007462BF"/>
    <w:rsid w:val="0075540D"/>
    <w:rsid w:val="00756115"/>
    <w:rsid w:val="00757305"/>
    <w:rsid w:val="00767871"/>
    <w:rsid w:val="00770BE6"/>
    <w:rsid w:val="00772D67"/>
    <w:rsid w:val="007736A3"/>
    <w:rsid w:val="00774EFD"/>
    <w:rsid w:val="00776B64"/>
    <w:rsid w:val="00780AD5"/>
    <w:rsid w:val="0078290D"/>
    <w:rsid w:val="007833A7"/>
    <w:rsid w:val="00785F9E"/>
    <w:rsid w:val="00787ED7"/>
    <w:rsid w:val="00793545"/>
    <w:rsid w:val="0079454B"/>
    <w:rsid w:val="00795C10"/>
    <w:rsid w:val="007A284A"/>
    <w:rsid w:val="007A3763"/>
    <w:rsid w:val="007A6723"/>
    <w:rsid w:val="007A7084"/>
    <w:rsid w:val="007B1847"/>
    <w:rsid w:val="007B5E99"/>
    <w:rsid w:val="007B61EE"/>
    <w:rsid w:val="007B6346"/>
    <w:rsid w:val="007C20C2"/>
    <w:rsid w:val="007C3CB5"/>
    <w:rsid w:val="007D00AA"/>
    <w:rsid w:val="007D28DF"/>
    <w:rsid w:val="007D648A"/>
    <w:rsid w:val="007D67BA"/>
    <w:rsid w:val="007D7B66"/>
    <w:rsid w:val="007E2EEB"/>
    <w:rsid w:val="007E797A"/>
    <w:rsid w:val="007E7E3E"/>
    <w:rsid w:val="007F1978"/>
    <w:rsid w:val="00801380"/>
    <w:rsid w:val="00802441"/>
    <w:rsid w:val="00804C5E"/>
    <w:rsid w:val="008060A3"/>
    <w:rsid w:val="008060D6"/>
    <w:rsid w:val="008060F3"/>
    <w:rsid w:val="00807112"/>
    <w:rsid w:val="00807156"/>
    <w:rsid w:val="008128CD"/>
    <w:rsid w:val="00814800"/>
    <w:rsid w:val="008160B6"/>
    <w:rsid w:val="00816158"/>
    <w:rsid w:val="00816333"/>
    <w:rsid w:val="008226BD"/>
    <w:rsid w:val="00832E39"/>
    <w:rsid w:val="0083399D"/>
    <w:rsid w:val="00834081"/>
    <w:rsid w:val="00834FCB"/>
    <w:rsid w:val="00835C1E"/>
    <w:rsid w:val="00840332"/>
    <w:rsid w:val="00843996"/>
    <w:rsid w:val="00853ED5"/>
    <w:rsid w:val="00854493"/>
    <w:rsid w:val="008558E0"/>
    <w:rsid w:val="00856A4B"/>
    <w:rsid w:val="00857155"/>
    <w:rsid w:val="008620DC"/>
    <w:rsid w:val="00862FD2"/>
    <w:rsid w:val="00863404"/>
    <w:rsid w:val="00864A6C"/>
    <w:rsid w:val="00871E88"/>
    <w:rsid w:val="00872BE6"/>
    <w:rsid w:val="00872F16"/>
    <w:rsid w:val="008745A4"/>
    <w:rsid w:val="00874EB6"/>
    <w:rsid w:val="00877853"/>
    <w:rsid w:val="00877C83"/>
    <w:rsid w:val="008811A9"/>
    <w:rsid w:val="00883B40"/>
    <w:rsid w:val="00884BD3"/>
    <w:rsid w:val="00887234"/>
    <w:rsid w:val="00890BB6"/>
    <w:rsid w:val="00891239"/>
    <w:rsid w:val="008967D5"/>
    <w:rsid w:val="008A13FF"/>
    <w:rsid w:val="008A52AC"/>
    <w:rsid w:val="008B0A32"/>
    <w:rsid w:val="008B32EA"/>
    <w:rsid w:val="008B51CE"/>
    <w:rsid w:val="008B77B2"/>
    <w:rsid w:val="008C0124"/>
    <w:rsid w:val="008C1941"/>
    <w:rsid w:val="008C226C"/>
    <w:rsid w:val="008C71BE"/>
    <w:rsid w:val="008D3823"/>
    <w:rsid w:val="008D5477"/>
    <w:rsid w:val="008E26AA"/>
    <w:rsid w:val="008E3B36"/>
    <w:rsid w:val="008E60B8"/>
    <w:rsid w:val="008E6149"/>
    <w:rsid w:val="008E6D56"/>
    <w:rsid w:val="008F1CB2"/>
    <w:rsid w:val="008F25ED"/>
    <w:rsid w:val="008F795C"/>
    <w:rsid w:val="008F7EE0"/>
    <w:rsid w:val="0090190B"/>
    <w:rsid w:val="00904AE8"/>
    <w:rsid w:val="00905C80"/>
    <w:rsid w:val="00906D6A"/>
    <w:rsid w:val="009079ED"/>
    <w:rsid w:val="00907ADB"/>
    <w:rsid w:val="0091037B"/>
    <w:rsid w:val="00912D71"/>
    <w:rsid w:val="009152F6"/>
    <w:rsid w:val="00920F9D"/>
    <w:rsid w:val="009238DB"/>
    <w:rsid w:val="00924842"/>
    <w:rsid w:val="009262DE"/>
    <w:rsid w:val="00933305"/>
    <w:rsid w:val="00941ECC"/>
    <w:rsid w:val="009424EB"/>
    <w:rsid w:val="00943A7D"/>
    <w:rsid w:val="00950184"/>
    <w:rsid w:val="00955394"/>
    <w:rsid w:val="009577D6"/>
    <w:rsid w:val="00965C4C"/>
    <w:rsid w:val="009710E9"/>
    <w:rsid w:val="00972C50"/>
    <w:rsid w:val="009741E5"/>
    <w:rsid w:val="0097544A"/>
    <w:rsid w:val="009808CE"/>
    <w:rsid w:val="0098299B"/>
    <w:rsid w:val="0098404D"/>
    <w:rsid w:val="00986F09"/>
    <w:rsid w:val="009879E4"/>
    <w:rsid w:val="00987B05"/>
    <w:rsid w:val="00992323"/>
    <w:rsid w:val="0099461C"/>
    <w:rsid w:val="00996DA5"/>
    <w:rsid w:val="009A0226"/>
    <w:rsid w:val="009A20D2"/>
    <w:rsid w:val="009A3D7D"/>
    <w:rsid w:val="009A5BEF"/>
    <w:rsid w:val="009A718E"/>
    <w:rsid w:val="009B64E4"/>
    <w:rsid w:val="009C152D"/>
    <w:rsid w:val="009D0E77"/>
    <w:rsid w:val="009D30FD"/>
    <w:rsid w:val="009E38CE"/>
    <w:rsid w:val="009E6F1B"/>
    <w:rsid w:val="009E7715"/>
    <w:rsid w:val="009F18FC"/>
    <w:rsid w:val="009F2C88"/>
    <w:rsid w:val="009F5225"/>
    <w:rsid w:val="009F6D65"/>
    <w:rsid w:val="009F739D"/>
    <w:rsid w:val="00A03935"/>
    <w:rsid w:val="00A04944"/>
    <w:rsid w:val="00A10752"/>
    <w:rsid w:val="00A1250C"/>
    <w:rsid w:val="00A128A2"/>
    <w:rsid w:val="00A12B56"/>
    <w:rsid w:val="00A23A21"/>
    <w:rsid w:val="00A24971"/>
    <w:rsid w:val="00A25A63"/>
    <w:rsid w:val="00A326D9"/>
    <w:rsid w:val="00A44112"/>
    <w:rsid w:val="00A46946"/>
    <w:rsid w:val="00A4706C"/>
    <w:rsid w:val="00A47BCD"/>
    <w:rsid w:val="00A50C30"/>
    <w:rsid w:val="00A5153B"/>
    <w:rsid w:val="00A52B10"/>
    <w:rsid w:val="00A52D71"/>
    <w:rsid w:val="00A53EDB"/>
    <w:rsid w:val="00A54F61"/>
    <w:rsid w:val="00A54F8D"/>
    <w:rsid w:val="00A6019C"/>
    <w:rsid w:val="00A6159E"/>
    <w:rsid w:val="00A61CC3"/>
    <w:rsid w:val="00A64675"/>
    <w:rsid w:val="00A7176B"/>
    <w:rsid w:val="00A73257"/>
    <w:rsid w:val="00A748E3"/>
    <w:rsid w:val="00A75C7E"/>
    <w:rsid w:val="00A91BF8"/>
    <w:rsid w:val="00A929E2"/>
    <w:rsid w:val="00A93FF5"/>
    <w:rsid w:val="00A9797A"/>
    <w:rsid w:val="00AA110C"/>
    <w:rsid w:val="00AA21F5"/>
    <w:rsid w:val="00AA22E3"/>
    <w:rsid w:val="00AA524B"/>
    <w:rsid w:val="00AA5538"/>
    <w:rsid w:val="00AA7820"/>
    <w:rsid w:val="00AB6E42"/>
    <w:rsid w:val="00AC003A"/>
    <w:rsid w:val="00AC00EB"/>
    <w:rsid w:val="00AC0868"/>
    <w:rsid w:val="00AC3688"/>
    <w:rsid w:val="00AD0008"/>
    <w:rsid w:val="00AD0911"/>
    <w:rsid w:val="00AD19AE"/>
    <w:rsid w:val="00AD3BA2"/>
    <w:rsid w:val="00AE0279"/>
    <w:rsid w:val="00AE39F7"/>
    <w:rsid w:val="00AE5CF9"/>
    <w:rsid w:val="00AE68AE"/>
    <w:rsid w:val="00AE7E31"/>
    <w:rsid w:val="00AF5069"/>
    <w:rsid w:val="00AF68CA"/>
    <w:rsid w:val="00B0244A"/>
    <w:rsid w:val="00B13E24"/>
    <w:rsid w:val="00B16237"/>
    <w:rsid w:val="00B179D6"/>
    <w:rsid w:val="00B2004F"/>
    <w:rsid w:val="00B22603"/>
    <w:rsid w:val="00B22774"/>
    <w:rsid w:val="00B23174"/>
    <w:rsid w:val="00B27A72"/>
    <w:rsid w:val="00B311CA"/>
    <w:rsid w:val="00B321B2"/>
    <w:rsid w:val="00B3518E"/>
    <w:rsid w:val="00B35CD9"/>
    <w:rsid w:val="00B40360"/>
    <w:rsid w:val="00B4046C"/>
    <w:rsid w:val="00B4097F"/>
    <w:rsid w:val="00B41598"/>
    <w:rsid w:val="00B42898"/>
    <w:rsid w:val="00B43C83"/>
    <w:rsid w:val="00B440A6"/>
    <w:rsid w:val="00B44A99"/>
    <w:rsid w:val="00B4738B"/>
    <w:rsid w:val="00B51BA0"/>
    <w:rsid w:val="00B562CB"/>
    <w:rsid w:val="00B64A53"/>
    <w:rsid w:val="00B70306"/>
    <w:rsid w:val="00B7196C"/>
    <w:rsid w:val="00B76FFB"/>
    <w:rsid w:val="00B77BA5"/>
    <w:rsid w:val="00B80A28"/>
    <w:rsid w:val="00B8106F"/>
    <w:rsid w:val="00B82185"/>
    <w:rsid w:val="00B837B4"/>
    <w:rsid w:val="00B85303"/>
    <w:rsid w:val="00B8678A"/>
    <w:rsid w:val="00B91342"/>
    <w:rsid w:val="00B91E95"/>
    <w:rsid w:val="00B9797D"/>
    <w:rsid w:val="00BA076D"/>
    <w:rsid w:val="00BA5448"/>
    <w:rsid w:val="00BA6B84"/>
    <w:rsid w:val="00BA7345"/>
    <w:rsid w:val="00BB203B"/>
    <w:rsid w:val="00BB5D60"/>
    <w:rsid w:val="00BB65DC"/>
    <w:rsid w:val="00BB6CE8"/>
    <w:rsid w:val="00BB7439"/>
    <w:rsid w:val="00BC0FE2"/>
    <w:rsid w:val="00BC2F02"/>
    <w:rsid w:val="00BC4795"/>
    <w:rsid w:val="00BD077B"/>
    <w:rsid w:val="00BD1D5D"/>
    <w:rsid w:val="00BD4614"/>
    <w:rsid w:val="00BE0433"/>
    <w:rsid w:val="00BE44D0"/>
    <w:rsid w:val="00BE6074"/>
    <w:rsid w:val="00BE7AFE"/>
    <w:rsid w:val="00BF0E07"/>
    <w:rsid w:val="00BF3318"/>
    <w:rsid w:val="00BF39F6"/>
    <w:rsid w:val="00BF503A"/>
    <w:rsid w:val="00C0094E"/>
    <w:rsid w:val="00C0127B"/>
    <w:rsid w:val="00C04257"/>
    <w:rsid w:val="00C05AB1"/>
    <w:rsid w:val="00C10D06"/>
    <w:rsid w:val="00C12100"/>
    <w:rsid w:val="00C157FE"/>
    <w:rsid w:val="00C164E3"/>
    <w:rsid w:val="00C229F6"/>
    <w:rsid w:val="00C24A67"/>
    <w:rsid w:val="00C24AFF"/>
    <w:rsid w:val="00C26642"/>
    <w:rsid w:val="00C31CD6"/>
    <w:rsid w:val="00C35074"/>
    <w:rsid w:val="00C45050"/>
    <w:rsid w:val="00C451A7"/>
    <w:rsid w:val="00C45442"/>
    <w:rsid w:val="00C45C43"/>
    <w:rsid w:val="00C509AE"/>
    <w:rsid w:val="00C51D5E"/>
    <w:rsid w:val="00C52A43"/>
    <w:rsid w:val="00C54F71"/>
    <w:rsid w:val="00C57594"/>
    <w:rsid w:val="00C61ECF"/>
    <w:rsid w:val="00C62F3D"/>
    <w:rsid w:val="00C63F89"/>
    <w:rsid w:val="00C646F2"/>
    <w:rsid w:val="00C653D4"/>
    <w:rsid w:val="00C65917"/>
    <w:rsid w:val="00C65A0C"/>
    <w:rsid w:val="00C661A4"/>
    <w:rsid w:val="00C66485"/>
    <w:rsid w:val="00C727F6"/>
    <w:rsid w:val="00C731EC"/>
    <w:rsid w:val="00C74523"/>
    <w:rsid w:val="00C745E0"/>
    <w:rsid w:val="00C779C1"/>
    <w:rsid w:val="00C77E56"/>
    <w:rsid w:val="00C82D9D"/>
    <w:rsid w:val="00C85C33"/>
    <w:rsid w:val="00C85E07"/>
    <w:rsid w:val="00C8607B"/>
    <w:rsid w:val="00C901EF"/>
    <w:rsid w:val="00C90D33"/>
    <w:rsid w:val="00C942B5"/>
    <w:rsid w:val="00C944F4"/>
    <w:rsid w:val="00C945A4"/>
    <w:rsid w:val="00C95796"/>
    <w:rsid w:val="00CA01FF"/>
    <w:rsid w:val="00CA1305"/>
    <w:rsid w:val="00CA135C"/>
    <w:rsid w:val="00CA2D21"/>
    <w:rsid w:val="00CA4246"/>
    <w:rsid w:val="00CA61E0"/>
    <w:rsid w:val="00CA6465"/>
    <w:rsid w:val="00CB1D38"/>
    <w:rsid w:val="00CB4D1D"/>
    <w:rsid w:val="00CB5B23"/>
    <w:rsid w:val="00CB788E"/>
    <w:rsid w:val="00CC07A5"/>
    <w:rsid w:val="00CC15D9"/>
    <w:rsid w:val="00CC2B8B"/>
    <w:rsid w:val="00CC4B41"/>
    <w:rsid w:val="00CD0646"/>
    <w:rsid w:val="00CD1CBE"/>
    <w:rsid w:val="00CD4942"/>
    <w:rsid w:val="00CD6824"/>
    <w:rsid w:val="00CF0B02"/>
    <w:rsid w:val="00CF1E5A"/>
    <w:rsid w:val="00CF2981"/>
    <w:rsid w:val="00CF7FE3"/>
    <w:rsid w:val="00D00B9E"/>
    <w:rsid w:val="00D02F11"/>
    <w:rsid w:val="00D0320E"/>
    <w:rsid w:val="00D035C7"/>
    <w:rsid w:val="00D04F75"/>
    <w:rsid w:val="00D11314"/>
    <w:rsid w:val="00D16B3D"/>
    <w:rsid w:val="00D1757F"/>
    <w:rsid w:val="00D202C1"/>
    <w:rsid w:val="00D20DFC"/>
    <w:rsid w:val="00D2151E"/>
    <w:rsid w:val="00D22FCC"/>
    <w:rsid w:val="00D236E0"/>
    <w:rsid w:val="00D252DF"/>
    <w:rsid w:val="00D441FB"/>
    <w:rsid w:val="00D447A1"/>
    <w:rsid w:val="00D450F7"/>
    <w:rsid w:val="00D45A38"/>
    <w:rsid w:val="00D45F5B"/>
    <w:rsid w:val="00D46FF0"/>
    <w:rsid w:val="00D47076"/>
    <w:rsid w:val="00D52412"/>
    <w:rsid w:val="00D5257F"/>
    <w:rsid w:val="00D55694"/>
    <w:rsid w:val="00D56875"/>
    <w:rsid w:val="00D56BC2"/>
    <w:rsid w:val="00D56DA5"/>
    <w:rsid w:val="00D603F4"/>
    <w:rsid w:val="00D712E2"/>
    <w:rsid w:val="00D72FE0"/>
    <w:rsid w:val="00D73B86"/>
    <w:rsid w:val="00D73DC8"/>
    <w:rsid w:val="00D77677"/>
    <w:rsid w:val="00D800DF"/>
    <w:rsid w:val="00D81897"/>
    <w:rsid w:val="00D82FD6"/>
    <w:rsid w:val="00D8490F"/>
    <w:rsid w:val="00D851B7"/>
    <w:rsid w:val="00D85773"/>
    <w:rsid w:val="00D904CE"/>
    <w:rsid w:val="00D91236"/>
    <w:rsid w:val="00D913A4"/>
    <w:rsid w:val="00D91F72"/>
    <w:rsid w:val="00D9435B"/>
    <w:rsid w:val="00D96409"/>
    <w:rsid w:val="00D97C9F"/>
    <w:rsid w:val="00DA02A8"/>
    <w:rsid w:val="00DA2F78"/>
    <w:rsid w:val="00DA4835"/>
    <w:rsid w:val="00DA4AAA"/>
    <w:rsid w:val="00DB251F"/>
    <w:rsid w:val="00DB375F"/>
    <w:rsid w:val="00DC015A"/>
    <w:rsid w:val="00DC16D4"/>
    <w:rsid w:val="00DC2557"/>
    <w:rsid w:val="00DC2C64"/>
    <w:rsid w:val="00DC4017"/>
    <w:rsid w:val="00DC56EA"/>
    <w:rsid w:val="00DD4600"/>
    <w:rsid w:val="00DD7F5E"/>
    <w:rsid w:val="00DE0933"/>
    <w:rsid w:val="00DE0983"/>
    <w:rsid w:val="00DE1D20"/>
    <w:rsid w:val="00DE4C9C"/>
    <w:rsid w:val="00DE5610"/>
    <w:rsid w:val="00DF25BC"/>
    <w:rsid w:val="00DF4DC3"/>
    <w:rsid w:val="00DF5082"/>
    <w:rsid w:val="00DF51D7"/>
    <w:rsid w:val="00E00A1C"/>
    <w:rsid w:val="00E01D55"/>
    <w:rsid w:val="00E037DF"/>
    <w:rsid w:val="00E03807"/>
    <w:rsid w:val="00E04C6B"/>
    <w:rsid w:val="00E0786D"/>
    <w:rsid w:val="00E07887"/>
    <w:rsid w:val="00E1113C"/>
    <w:rsid w:val="00E142B8"/>
    <w:rsid w:val="00E14B04"/>
    <w:rsid w:val="00E16A65"/>
    <w:rsid w:val="00E1747E"/>
    <w:rsid w:val="00E24490"/>
    <w:rsid w:val="00E24E54"/>
    <w:rsid w:val="00E251C2"/>
    <w:rsid w:val="00E269D4"/>
    <w:rsid w:val="00E26C9A"/>
    <w:rsid w:val="00E31136"/>
    <w:rsid w:val="00E3164C"/>
    <w:rsid w:val="00E32DD6"/>
    <w:rsid w:val="00E47DEA"/>
    <w:rsid w:val="00E52169"/>
    <w:rsid w:val="00E64BAE"/>
    <w:rsid w:val="00E64C07"/>
    <w:rsid w:val="00E67FDC"/>
    <w:rsid w:val="00E74621"/>
    <w:rsid w:val="00E75159"/>
    <w:rsid w:val="00E779B7"/>
    <w:rsid w:val="00E80FF8"/>
    <w:rsid w:val="00E8170E"/>
    <w:rsid w:val="00E822A9"/>
    <w:rsid w:val="00E84126"/>
    <w:rsid w:val="00E85773"/>
    <w:rsid w:val="00E87B06"/>
    <w:rsid w:val="00E93A40"/>
    <w:rsid w:val="00EA34FD"/>
    <w:rsid w:val="00EA4F2A"/>
    <w:rsid w:val="00EA5B1D"/>
    <w:rsid w:val="00EB16B6"/>
    <w:rsid w:val="00EB3545"/>
    <w:rsid w:val="00EB4E93"/>
    <w:rsid w:val="00EB5E57"/>
    <w:rsid w:val="00EC13E8"/>
    <w:rsid w:val="00EC16FF"/>
    <w:rsid w:val="00EC1A06"/>
    <w:rsid w:val="00EC69F9"/>
    <w:rsid w:val="00EC7908"/>
    <w:rsid w:val="00ED051B"/>
    <w:rsid w:val="00ED0889"/>
    <w:rsid w:val="00ED0E66"/>
    <w:rsid w:val="00ED7A37"/>
    <w:rsid w:val="00EE05CC"/>
    <w:rsid w:val="00EE08DC"/>
    <w:rsid w:val="00EE1B46"/>
    <w:rsid w:val="00EE7092"/>
    <w:rsid w:val="00EF03EE"/>
    <w:rsid w:val="00EF0A6D"/>
    <w:rsid w:val="00EF1F02"/>
    <w:rsid w:val="00EF4387"/>
    <w:rsid w:val="00F02B19"/>
    <w:rsid w:val="00F02DAE"/>
    <w:rsid w:val="00F05C4B"/>
    <w:rsid w:val="00F10DBE"/>
    <w:rsid w:val="00F11466"/>
    <w:rsid w:val="00F11D99"/>
    <w:rsid w:val="00F123C8"/>
    <w:rsid w:val="00F12F7E"/>
    <w:rsid w:val="00F179AF"/>
    <w:rsid w:val="00F20574"/>
    <w:rsid w:val="00F23DE7"/>
    <w:rsid w:val="00F3029A"/>
    <w:rsid w:val="00F34BAA"/>
    <w:rsid w:val="00F352F3"/>
    <w:rsid w:val="00F377E5"/>
    <w:rsid w:val="00F4209F"/>
    <w:rsid w:val="00F443A9"/>
    <w:rsid w:val="00F47173"/>
    <w:rsid w:val="00F471F6"/>
    <w:rsid w:val="00F47D42"/>
    <w:rsid w:val="00F50E09"/>
    <w:rsid w:val="00F6097B"/>
    <w:rsid w:val="00F6310D"/>
    <w:rsid w:val="00F6338E"/>
    <w:rsid w:val="00F6520B"/>
    <w:rsid w:val="00F67417"/>
    <w:rsid w:val="00F67FDD"/>
    <w:rsid w:val="00F727EB"/>
    <w:rsid w:val="00F7298C"/>
    <w:rsid w:val="00F72E1B"/>
    <w:rsid w:val="00F7417C"/>
    <w:rsid w:val="00F74F4E"/>
    <w:rsid w:val="00F754C1"/>
    <w:rsid w:val="00F76033"/>
    <w:rsid w:val="00F84201"/>
    <w:rsid w:val="00F9024E"/>
    <w:rsid w:val="00F90DBE"/>
    <w:rsid w:val="00F9158C"/>
    <w:rsid w:val="00F94928"/>
    <w:rsid w:val="00F95FD7"/>
    <w:rsid w:val="00FA2BB3"/>
    <w:rsid w:val="00FA2C62"/>
    <w:rsid w:val="00FA3726"/>
    <w:rsid w:val="00FA3DE6"/>
    <w:rsid w:val="00FA41D2"/>
    <w:rsid w:val="00FA5DBC"/>
    <w:rsid w:val="00FB3B7B"/>
    <w:rsid w:val="00FB3B7C"/>
    <w:rsid w:val="00FB4F2B"/>
    <w:rsid w:val="00FC0F6C"/>
    <w:rsid w:val="00FC4743"/>
    <w:rsid w:val="00FC527F"/>
    <w:rsid w:val="00FC7768"/>
    <w:rsid w:val="00FC7D4F"/>
    <w:rsid w:val="00FD1B01"/>
    <w:rsid w:val="00FD296F"/>
    <w:rsid w:val="00FD462D"/>
    <w:rsid w:val="00FD4A0B"/>
    <w:rsid w:val="00FD5783"/>
    <w:rsid w:val="00FD7631"/>
    <w:rsid w:val="00FE6C03"/>
    <w:rsid w:val="00FF020A"/>
    <w:rsid w:val="00FF3D2C"/>
    <w:rsid w:val="00FF47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3B9AF21"/>
  <w15:docId w15:val="{330BBC28-B6F9-4B94-A8F6-8D1327A049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4CB6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next w:val="Normal"/>
    <w:link w:val="Heading1Char"/>
    <w:qFormat/>
    <w:rsid w:val="000C4CB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</w:rPr>
  </w:style>
  <w:style w:type="paragraph" w:styleId="Heading2">
    <w:name w:val="heading 2"/>
    <w:basedOn w:val="Heading1"/>
    <w:next w:val="Normal"/>
    <w:link w:val="Heading2Char"/>
    <w:qFormat/>
    <w:rsid w:val="000C4CB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C4CB6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C4CB6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C4CB6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C4CB6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C4CB6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C4CB6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C4CB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">
    <w:name w:val="List"/>
    <w:basedOn w:val="Normal"/>
    <w:rsid w:val="000C4CB6"/>
    <w:pPr>
      <w:ind w:left="568" w:hanging="284"/>
    </w:pPr>
  </w:style>
  <w:style w:type="paragraph" w:customStyle="1" w:styleId="B10">
    <w:name w:val="B1"/>
    <w:basedOn w:val="List"/>
    <w:rsid w:val="000C4CB6"/>
    <w:pPr>
      <w:ind w:left="738" w:hanging="454"/>
    </w:pPr>
  </w:style>
  <w:style w:type="paragraph" w:customStyle="1" w:styleId="B1">
    <w:name w:val="B1+"/>
    <w:basedOn w:val="B10"/>
    <w:rsid w:val="000C4CB6"/>
    <w:pPr>
      <w:numPr>
        <w:numId w:val="1"/>
      </w:numPr>
    </w:pPr>
  </w:style>
  <w:style w:type="paragraph" w:styleId="List2">
    <w:name w:val="List 2"/>
    <w:basedOn w:val="List"/>
    <w:rsid w:val="000C4CB6"/>
    <w:pPr>
      <w:ind w:left="851"/>
    </w:pPr>
  </w:style>
  <w:style w:type="paragraph" w:customStyle="1" w:styleId="B20">
    <w:name w:val="B2"/>
    <w:basedOn w:val="List2"/>
    <w:rsid w:val="000C4CB6"/>
    <w:pPr>
      <w:ind w:left="1191" w:hanging="454"/>
    </w:pPr>
  </w:style>
  <w:style w:type="paragraph" w:customStyle="1" w:styleId="B2">
    <w:name w:val="B2+"/>
    <w:basedOn w:val="B20"/>
    <w:rsid w:val="000C4CB6"/>
    <w:pPr>
      <w:numPr>
        <w:numId w:val="2"/>
      </w:numPr>
    </w:pPr>
  </w:style>
  <w:style w:type="paragraph" w:styleId="List3">
    <w:name w:val="List 3"/>
    <w:basedOn w:val="List2"/>
    <w:rsid w:val="000C4CB6"/>
    <w:pPr>
      <w:ind w:left="1135"/>
    </w:pPr>
  </w:style>
  <w:style w:type="paragraph" w:customStyle="1" w:styleId="B30">
    <w:name w:val="B3"/>
    <w:basedOn w:val="List3"/>
    <w:rsid w:val="000C4CB6"/>
    <w:pPr>
      <w:ind w:left="1645" w:hanging="454"/>
    </w:pPr>
  </w:style>
  <w:style w:type="paragraph" w:customStyle="1" w:styleId="B3">
    <w:name w:val="B3+"/>
    <w:basedOn w:val="B30"/>
    <w:rsid w:val="000C4CB6"/>
    <w:pPr>
      <w:numPr>
        <w:numId w:val="3"/>
      </w:numPr>
      <w:tabs>
        <w:tab w:val="left" w:pos="1134"/>
      </w:tabs>
    </w:pPr>
  </w:style>
  <w:style w:type="paragraph" w:styleId="List4">
    <w:name w:val="List 4"/>
    <w:basedOn w:val="List3"/>
    <w:rsid w:val="000C4CB6"/>
    <w:pPr>
      <w:ind w:left="1418"/>
    </w:pPr>
  </w:style>
  <w:style w:type="paragraph" w:customStyle="1" w:styleId="B4">
    <w:name w:val="B4"/>
    <w:basedOn w:val="List4"/>
    <w:rsid w:val="000C4CB6"/>
    <w:pPr>
      <w:ind w:left="2098" w:hanging="454"/>
    </w:pPr>
  </w:style>
  <w:style w:type="paragraph" w:styleId="List5">
    <w:name w:val="List 5"/>
    <w:basedOn w:val="List4"/>
    <w:rsid w:val="000C4CB6"/>
    <w:pPr>
      <w:ind w:left="1702"/>
    </w:pPr>
  </w:style>
  <w:style w:type="paragraph" w:customStyle="1" w:styleId="B5">
    <w:name w:val="B5"/>
    <w:basedOn w:val="List5"/>
    <w:rsid w:val="000C4CB6"/>
    <w:pPr>
      <w:ind w:left="2552" w:hanging="454"/>
    </w:pPr>
  </w:style>
  <w:style w:type="paragraph" w:customStyle="1" w:styleId="BL">
    <w:name w:val="BL"/>
    <w:basedOn w:val="Normal"/>
    <w:rsid w:val="000C4CB6"/>
    <w:pPr>
      <w:numPr>
        <w:numId w:val="4"/>
      </w:numPr>
      <w:tabs>
        <w:tab w:val="left" w:pos="851"/>
      </w:tabs>
    </w:pPr>
  </w:style>
  <w:style w:type="paragraph" w:customStyle="1" w:styleId="BN">
    <w:name w:val="BN"/>
    <w:basedOn w:val="Normal"/>
    <w:rsid w:val="000C4CB6"/>
    <w:pPr>
      <w:numPr>
        <w:numId w:val="5"/>
      </w:numPr>
    </w:pPr>
  </w:style>
  <w:style w:type="paragraph" w:customStyle="1" w:styleId="NO">
    <w:name w:val="NO"/>
    <w:basedOn w:val="Normal"/>
    <w:rsid w:val="000C4CB6"/>
    <w:pPr>
      <w:keepLines/>
      <w:ind w:left="1135" w:hanging="851"/>
    </w:pPr>
  </w:style>
  <w:style w:type="paragraph" w:customStyle="1" w:styleId="EditorsNote">
    <w:name w:val="Editor's Note"/>
    <w:basedOn w:val="NO"/>
    <w:rsid w:val="000C4CB6"/>
    <w:rPr>
      <w:color w:val="FF0000"/>
    </w:rPr>
  </w:style>
  <w:style w:type="paragraph" w:customStyle="1" w:styleId="EQ">
    <w:name w:val="EQ"/>
    <w:basedOn w:val="Normal"/>
    <w:next w:val="Normal"/>
    <w:rsid w:val="000C4CB6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EX">
    <w:name w:val="EX"/>
    <w:basedOn w:val="Normal"/>
    <w:rsid w:val="000C4CB6"/>
    <w:pPr>
      <w:keepLines/>
      <w:ind w:left="1702" w:hanging="1418"/>
    </w:pPr>
  </w:style>
  <w:style w:type="paragraph" w:customStyle="1" w:styleId="EW">
    <w:name w:val="EW"/>
    <w:basedOn w:val="EX"/>
    <w:rsid w:val="000C4CB6"/>
  </w:style>
  <w:style w:type="paragraph" w:customStyle="1" w:styleId="FL">
    <w:name w:val="FL"/>
    <w:basedOn w:val="Normal"/>
    <w:rsid w:val="000C4CB6"/>
    <w:pPr>
      <w:keepNext/>
      <w:keepLines/>
      <w:spacing w:before="60"/>
      <w:jc w:val="center"/>
    </w:pPr>
    <w:rPr>
      <w:rFonts w:ascii="Arial" w:hAnsi="Arial"/>
      <w:b/>
    </w:rPr>
  </w:style>
  <w:style w:type="paragraph" w:styleId="Header">
    <w:name w:val="header"/>
    <w:link w:val="HeaderChar"/>
    <w:rsid w:val="000C4CB6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b/>
      <w:noProof/>
      <w:sz w:val="18"/>
      <w:szCs w:val="20"/>
    </w:rPr>
  </w:style>
  <w:style w:type="character" w:customStyle="1" w:styleId="HeaderChar">
    <w:name w:val="Header Char"/>
    <w:basedOn w:val="DefaultParagraphFont"/>
    <w:link w:val="Header"/>
    <w:rsid w:val="000C4CB6"/>
    <w:rPr>
      <w:rFonts w:ascii="Arial" w:eastAsia="Times New Roman" w:hAnsi="Arial" w:cs="Times New Roman"/>
      <w:b/>
      <w:noProof/>
      <w:sz w:val="18"/>
      <w:szCs w:val="20"/>
    </w:rPr>
  </w:style>
  <w:style w:type="paragraph" w:styleId="Footer">
    <w:name w:val="footer"/>
    <w:basedOn w:val="Header"/>
    <w:link w:val="FooterChar"/>
    <w:rsid w:val="000C4CB6"/>
    <w:pPr>
      <w:jc w:val="center"/>
    </w:pPr>
    <w:rPr>
      <w:i/>
    </w:rPr>
  </w:style>
  <w:style w:type="character" w:customStyle="1" w:styleId="FooterChar">
    <w:name w:val="Footer Char"/>
    <w:basedOn w:val="DefaultParagraphFont"/>
    <w:link w:val="Footer"/>
    <w:rsid w:val="000C4CB6"/>
    <w:rPr>
      <w:rFonts w:ascii="Arial" w:eastAsia="Times New Roman" w:hAnsi="Arial" w:cs="Times New Roman"/>
      <w:b/>
      <w:i/>
      <w:noProof/>
      <w:sz w:val="18"/>
      <w:szCs w:val="20"/>
    </w:rPr>
  </w:style>
  <w:style w:type="character" w:styleId="FootnoteReference">
    <w:name w:val="footnote reference"/>
    <w:basedOn w:val="DefaultParagraphFont"/>
    <w:semiHidden/>
    <w:rsid w:val="000C4CB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0C4CB6"/>
    <w:pPr>
      <w:keepLines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semiHidden/>
    <w:rsid w:val="000C4CB6"/>
    <w:rPr>
      <w:rFonts w:ascii="Times New Roman" w:eastAsia="Times New Roman" w:hAnsi="Times New Roman" w:cs="Times New Roman"/>
      <w:sz w:val="16"/>
      <w:szCs w:val="20"/>
    </w:rPr>
  </w:style>
  <w:style w:type="paragraph" w:customStyle="1" w:styleId="FP">
    <w:name w:val="FP"/>
    <w:basedOn w:val="Normal"/>
    <w:rsid w:val="000C4CB6"/>
  </w:style>
  <w:style w:type="character" w:customStyle="1" w:styleId="Heading1Char">
    <w:name w:val="Heading 1 Char"/>
    <w:basedOn w:val="DefaultParagraphFont"/>
    <w:link w:val="Heading1"/>
    <w:rsid w:val="000C4CB6"/>
    <w:rPr>
      <w:rFonts w:ascii="Arial" w:eastAsia="Times New Roman" w:hAnsi="Arial" w:cs="Times New Roman"/>
      <w:sz w:val="36"/>
      <w:szCs w:val="20"/>
    </w:rPr>
  </w:style>
  <w:style w:type="character" w:customStyle="1" w:styleId="Heading2Char">
    <w:name w:val="Heading 2 Char"/>
    <w:basedOn w:val="DefaultParagraphFont"/>
    <w:link w:val="Heading2"/>
    <w:rsid w:val="000C4CB6"/>
    <w:rPr>
      <w:rFonts w:ascii="Arial" w:eastAsia="Times New Roman" w:hAnsi="Arial" w:cs="Times New Roman"/>
      <w:sz w:val="32"/>
      <w:szCs w:val="20"/>
    </w:rPr>
  </w:style>
  <w:style w:type="character" w:customStyle="1" w:styleId="Heading3Char">
    <w:name w:val="Heading 3 Char"/>
    <w:basedOn w:val="DefaultParagraphFont"/>
    <w:link w:val="Heading3"/>
    <w:rsid w:val="000C4CB6"/>
    <w:rPr>
      <w:rFonts w:ascii="Arial" w:eastAsia="Times New Roman" w:hAnsi="Arial" w:cs="Times New Roman"/>
      <w:sz w:val="28"/>
      <w:szCs w:val="20"/>
    </w:rPr>
  </w:style>
  <w:style w:type="character" w:customStyle="1" w:styleId="Heading4Char">
    <w:name w:val="Heading 4 Char"/>
    <w:basedOn w:val="DefaultParagraphFont"/>
    <w:link w:val="Heading4"/>
    <w:rsid w:val="000C4CB6"/>
    <w:rPr>
      <w:rFonts w:ascii="Arial" w:eastAsia="Times New Roman" w:hAnsi="Arial" w:cs="Times New Roman"/>
      <w:sz w:val="24"/>
      <w:szCs w:val="20"/>
    </w:rPr>
  </w:style>
  <w:style w:type="character" w:customStyle="1" w:styleId="Heading5Char">
    <w:name w:val="Heading 5 Char"/>
    <w:basedOn w:val="DefaultParagraphFont"/>
    <w:link w:val="Heading5"/>
    <w:rsid w:val="000C4CB6"/>
    <w:rPr>
      <w:rFonts w:ascii="Arial" w:eastAsia="Times New Roman" w:hAnsi="Arial" w:cs="Times New Roman"/>
      <w:szCs w:val="20"/>
    </w:rPr>
  </w:style>
  <w:style w:type="paragraph" w:customStyle="1" w:styleId="H6">
    <w:name w:val="H6"/>
    <w:basedOn w:val="Heading5"/>
    <w:next w:val="Normal"/>
    <w:rsid w:val="000C4CB6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basedOn w:val="DefaultParagraphFont"/>
    <w:link w:val="Heading6"/>
    <w:rsid w:val="000C4CB6"/>
    <w:rPr>
      <w:rFonts w:ascii="Arial" w:eastAsia="Times New Roman" w:hAnsi="Arial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rsid w:val="000C4CB6"/>
    <w:rPr>
      <w:rFonts w:ascii="Arial" w:eastAsia="Times New Roman" w:hAnsi="Arial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rsid w:val="000C4CB6"/>
    <w:rPr>
      <w:rFonts w:ascii="Arial" w:eastAsia="Times New Roman" w:hAnsi="Arial" w:cs="Times New Roman"/>
      <w:sz w:val="36"/>
      <w:szCs w:val="20"/>
    </w:rPr>
  </w:style>
  <w:style w:type="character" w:customStyle="1" w:styleId="Heading9Char">
    <w:name w:val="Heading 9 Char"/>
    <w:basedOn w:val="DefaultParagraphFont"/>
    <w:link w:val="Heading9"/>
    <w:rsid w:val="000C4CB6"/>
    <w:rPr>
      <w:rFonts w:ascii="Arial" w:eastAsia="Times New Roman" w:hAnsi="Arial" w:cs="Times New Roman"/>
      <w:sz w:val="36"/>
      <w:szCs w:val="20"/>
    </w:rPr>
  </w:style>
  <w:style w:type="paragraph" w:styleId="Index1">
    <w:name w:val="index 1"/>
    <w:basedOn w:val="Normal"/>
    <w:semiHidden/>
    <w:rsid w:val="000C4CB6"/>
    <w:pPr>
      <w:keepLines/>
    </w:pPr>
  </w:style>
  <w:style w:type="paragraph" w:styleId="Index2">
    <w:name w:val="index 2"/>
    <w:basedOn w:val="Index1"/>
    <w:semiHidden/>
    <w:rsid w:val="000C4CB6"/>
    <w:pPr>
      <w:ind w:left="284"/>
    </w:pPr>
  </w:style>
  <w:style w:type="paragraph" w:customStyle="1" w:styleId="LD">
    <w:name w:val="LD"/>
    <w:rsid w:val="000C4CB6"/>
    <w:pPr>
      <w:keepNext/>
      <w:keepLines/>
      <w:overflowPunct w:val="0"/>
      <w:autoSpaceDE w:val="0"/>
      <w:autoSpaceDN w:val="0"/>
      <w:adjustRightInd w:val="0"/>
      <w:spacing w:after="0" w:line="180" w:lineRule="exact"/>
      <w:textAlignment w:val="baseline"/>
    </w:pPr>
    <w:rPr>
      <w:rFonts w:ascii="Courier New" w:eastAsia="Times New Roman" w:hAnsi="Courier New" w:cs="Times New Roman"/>
      <w:noProof/>
      <w:sz w:val="20"/>
      <w:szCs w:val="20"/>
    </w:rPr>
  </w:style>
  <w:style w:type="paragraph" w:styleId="ListBullet">
    <w:name w:val="List Bullet"/>
    <w:basedOn w:val="List"/>
    <w:rsid w:val="000C4CB6"/>
  </w:style>
  <w:style w:type="paragraph" w:styleId="ListBullet2">
    <w:name w:val="List Bullet 2"/>
    <w:basedOn w:val="ListBullet"/>
    <w:rsid w:val="000C4CB6"/>
    <w:pPr>
      <w:ind w:left="851"/>
    </w:pPr>
  </w:style>
  <w:style w:type="paragraph" w:styleId="ListBullet3">
    <w:name w:val="List Bullet 3"/>
    <w:basedOn w:val="ListBullet2"/>
    <w:rsid w:val="000C4CB6"/>
    <w:pPr>
      <w:ind w:left="1135"/>
    </w:pPr>
  </w:style>
  <w:style w:type="paragraph" w:styleId="ListBullet4">
    <w:name w:val="List Bullet 4"/>
    <w:basedOn w:val="ListBullet3"/>
    <w:rsid w:val="000C4CB6"/>
    <w:pPr>
      <w:ind w:left="1418"/>
    </w:pPr>
  </w:style>
  <w:style w:type="paragraph" w:styleId="ListBullet5">
    <w:name w:val="List Bullet 5"/>
    <w:basedOn w:val="ListBullet4"/>
    <w:rsid w:val="000C4CB6"/>
    <w:pPr>
      <w:ind w:left="1702"/>
    </w:pPr>
  </w:style>
  <w:style w:type="paragraph" w:styleId="ListNumber">
    <w:name w:val="List Number"/>
    <w:basedOn w:val="List"/>
    <w:rsid w:val="000C4CB6"/>
  </w:style>
  <w:style w:type="paragraph" w:styleId="ListNumber2">
    <w:name w:val="List Number 2"/>
    <w:basedOn w:val="ListNumber"/>
    <w:rsid w:val="000C4CB6"/>
    <w:pPr>
      <w:ind w:left="851"/>
    </w:pPr>
  </w:style>
  <w:style w:type="paragraph" w:customStyle="1" w:styleId="NF">
    <w:name w:val="NF"/>
    <w:basedOn w:val="NO"/>
    <w:rsid w:val="000C4CB6"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rsid w:val="000C4CB6"/>
  </w:style>
  <w:style w:type="paragraph" w:customStyle="1" w:styleId="PL">
    <w:name w:val="PL"/>
    <w:rsid w:val="000C4CB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noProof/>
      <w:sz w:val="16"/>
      <w:szCs w:val="20"/>
    </w:rPr>
  </w:style>
  <w:style w:type="paragraph" w:customStyle="1" w:styleId="TAL">
    <w:name w:val="TAL"/>
    <w:basedOn w:val="Normal"/>
    <w:rsid w:val="000C4CB6"/>
    <w:pPr>
      <w:keepNext/>
      <w:keepLines/>
    </w:pPr>
    <w:rPr>
      <w:rFonts w:ascii="Arial" w:hAnsi="Arial"/>
      <w:sz w:val="18"/>
    </w:rPr>
  </w:style>
  <w:style w:type="paragraph" w:customStyle="1" w:styleId="TAC">
    <w:name w:val="TAC"/>
    <w:basedOn w:val="TAL"/>
    <w:rsid w:val="000C4CB6"/>
    <w:pPr>
      <w:jc w:val="center"/>
    </w:pPr>
  </w:style>
  <w:style w:type="paragraph" w:customStyle="1" w:styleId="TAH">
    <w:name w:val="TAH"/>
    <w:basedOn w:val="TAC"/>
    <w:rsid w:val="000C4CB6"/>
    <w:rPr>
      <w:b/>
    </w:rPr>
  </w:style>
  <w:style w:type="paragraph" w:customStyle="1" w:styleId="TAJ">
    <w:name w:val="TAJ"/>
    <w:basedOn w:val="Normal"/>
    <w:rsid w:val="000C4CB6"/>
    <w:pPr>
      <w:keepNext/>
      <w:keepLines/>
      <w:jc w:val="both"/>
    </w:pPr>
    <w:rPr>
      <w:rFonts w:ascii="Arial" w:hAnsi="Arial"/>
      <w:sz w:val="18"/>
    </w:rPr>
  </w:style>
  <w:style w:type="paragraph" w:customStyle="1" w:styleId="TAN">
    <w:name w:val="TAN"/>
    <w:basedOn w:val="TAL"/>
    <w:rsid w:val="000C4CB6"/>
    <w:pPr>
      <w:ind w:left="851" w:hanging="851"/>
    </w:pPr>
  </w:style>
  <w:style w:type="paragraph" w:customStyle="1" w:styleId="TAR">
    <w:name w:val="TAR"/>
    <w:basedOn w:val="TAL"/>
    <w:rsid w:val="000C4CB6"/>
    <w:pPr>
      <w:jc w:val="right"/>
    </w:pPr>
  </w:style>
  <w:style w:type="paragraph" w:customStyle="1" w:styleId="TF">
    <w:name w:val="TF"/>
    <w:basedOn w:val="FL"/>
    <w:rsid w:val="000C4CB6"/>
    <w:pPr>
      <w:keepNext w:val="0"/>
      <w:spacing w:before="0" w:after="240"/>
    </w:pPr>
  </w:style>
  <w:style w:type="paragraph" w:customStyle="1" w:styleId="TH">
    <w:name w:val="TH"/>
    <w:basedOn w:val="FL"/>
    <w:next w:val="FL"/>
    <w:rsid w:val="000C4CB6"/>
  </w:style>
  <w:style w:type="paragraph" w:styleId="TOC1">
    <w:name w:val="toc 1"/>
    <w:semiHidden/>
    <w:rsid w:val="000C4CB6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Times New Roman" w:hAnsi="Times New Roman" w:cs="Times New Roman"/>
      <w:noProof/>
      <w:szCs w:val="20"/>
    </w:rPr>
  </w:style>
  <w:style w:type="paragraph" w:styleId="TOC2">
    <w:name w:val="toc 2"/>
    <w:basedOn w:val="TOC1"/>
    <w:semiHidden/>
    <w:rsid w:val="000C4CB6"/>
    <w:pPr>
      <w:spacing w:before="0"/>
      <w:ind w:left="851" w:hanging="851"/>
    </w:pPr>
    <w:rPr>
      <w:sz w:val="20"/>
    </w:rPr>
  </w:style>
  <w:style w:type="paragraph" w:styleId="TOC3">
    <w:name w:val="toc 3"/>
    <w:basedOn w:val="TOC2"/>
    <w:semiHidden/>
    <w:rsid w:val="000C4CB6"/>
    <w:pPr>
      <w:ind w:left="1134" w:hanging="1134"/>
    </w:pPr>
  </w:style>
  <w:style w:type="paragraph" w:styleId="TOC4">
    <w:name w:val="toc 4"/>
    <w:basedOn w:val="TOC3"/>
    <w:semiHidden/>
    <w:rsid w:val="000C4CB6"/>
    <w:pPr>
      <w:ind w:left="1418" w:hanging="1418"/>
    </w:pPr>
  </w:style>
  <w:style w:type="paragraph" w:styleId="TOC5">
    <w:name w:val="toc 5"/>
    <w:basedOn w:val="TOC4"/>
    <w:semiHidden/>
    <w:rsid w:val="000C4CB6"/>
    <w:pPr>
      <w:ind w:left="1701" w:hanging="1701"/>
    </w:pPr>
  </w:style>
  <w:style w:type="paragraph" w:styleId="TOC6">
    <w:name w:val="toc 6"/>
    <w:basedOn w:val="TOC5"/>
    <w:next w:val="Normal"/>
    <w:semiHidden/>
    <w:rsid w:val="000C4CB6"/>
    <w:pPr>
      <w:ind w:left="1985" w:hanging="1985"/>
    </w:pPr>
  </w:style>
  <w:style w:type="paragraph" w:styleId="TOC7">
    <w:name w:val="toc 7"/>
    <w:basedOn w:val="TOC6"/>
    <w:next w:val="Normal"/>
    <w:semiHidden/>
    <w:rsid w:val="000C4CB6"/>
    <w:pPr>
      <w:ind w:left="2268" w:hanging="2268"/>
    </w:pPr>
  </w:style>
  <w:style w:type="paragraph" w:styleId="TOC8">
    <w:name w:val="toc 8"/>
    <w:basedOn w:val="TOC1"/>
    <w:semiHidden/>
    <w:rsid w:val="000C4CB6"/>
    <w:pPr>
      <w:spacing w:before="180"/>
      <w:ind w:left="2693" w:hanging="2693"/>
    </w:pPr>
    <w:rPr>
      <w:b/>
    </w:rPr>
  </w:style>
  <w:style w:type="paragraph" w:styleId="TOC9">
    <w:name w:val="toc 9"/>
    <w:basedOn w:val="TOC8"/>
    <w:semiHidden/>
    <w:rsid w:val="000C4CB6"/>
    <w:pPr>
      <w:ind w:left="1418" w:hanging="1418"/>
    </w:pPr>
  </w:style>
  <w:style w:type="paragraph" w:customStyle="1" w:styleId="TT">
    <w:name w:val="TT"/>
    <w:basedOn w:val="Heading1"/>
    <w:next w:val="Normal"/>
    <w:rsid w:val="000C4CB6"/>
    <w:pPr>
      <w:outlineLvl w:val="9"/>
    </w:pPr>
  </w:style>
  <w:style w:type="paragraph" w:customStyle="1" w:styleId="ZA">
    <w:name w:val="ZA"/>
    <w:rsid w:val="000C4CB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Arial" w:eastAsia="Times New Roman" w:hAnsi="Arial" w:cs="Times New Roman"/>
      <w:noProof/>
      <w:sz w:val="40"/>
      <w:szCs w:val="20"/>
    </w:rPr>
  </w:style>
  <w:style w:type="paragraph" w:customStyle="1" w:styleId="ZB">
    <w:name w:val="ZB"/>
    <w:rsid w:val="000C4CB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0" w:line="240" w:lineRule="auto"/>
      <w:ind w:right="28"/>
      <w:jc w:val="right"/>
      <w:textAlignment w:val="baseline"/>
    </w:pPr>
    <w:rPr>
      <w:rFonts w:ascii="Arial" w:eastAsia="Times New Roman" w:hAnsi="Arial" w:cs="Times New Roman"/>
      <w:i/>
      <w:noProof/>
      <w:sz w:val="20"/>
      <w:szCs w:val="20"/>
    </w:rPr>
  </w:style>
  <w:style w:type="paragraph" w:customStyle="1" w:styleId="ZD">
    <w:name w:val="ZD"/>
    <w:rsid w:val="000C4CB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noProof/>
      <w:sz w:val="32"/>
      <w:szCs w:val="20"/>
    </w:rPr>
  </w:style>
  <w:style w:type="paragraph" w:customStyle="1" w:styleId="ZG">
    <w:name w:val="ZG"/>
    <w:rsid w:val="000C4CB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Arial" w:eastAsia="Times New Roman" w:hAnsi="Arial" w:cs="Times New Roman"/>
      <w:noProof/>
      <w:sz w:val="20"/>
      <w:szCs w:val="20"/>
    </w:rPr>
  </w:style>
  <w:style w:type="character" w:customStyle="1" w:styleId="ZGSM">
    <w:name w:val="ZGSM"/>
    <w:rsid w:val="000C4CB6"/>
  </w:style>
  <w:style w:type="paragraph" w:customStyle="1" w:styleId="ZH">
    <w:name w:val="ZH"/>
    <w:rsid w:val="000C4CB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noProof/>
      <w:sz w:val="20"/>
      <w:szCs w:val="20"/>
    </w:rPr>
  </w:style>
  <w:style w:type="paragraph" w:customStyle="1" w:styleId="ZT">
    <w:name w:val="ZT"/>
    <w:rsid w:val="000C4CB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0" w:line="240" w:lineRule="atLeast"/>
      <w:jc w:val="right"/>
      <w:textAlignment w:val="baseline"/>
    </w:pPr>
    <w:rPr>
      <w:rFonts w:ascii="Arial" w:eastAsia="Times New Roman" w:hAnsi="Arial" w:cs="Times New Roman"/>
      <w:b/>
      <w:sz w:val="34"/>
      <w:szCs w:val="20"/>
    </w:rPr>
  </w:style>
  <w:style w:type="paragraph" w:customStyle="1" w:styleId="ZTD">
    <w:name w:val="ZTD"/>
    <w:basedOn w:val="ZB"/>
    <w:rsid w:val="000C4CB6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0C4CB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Arial" w:eastAsia="Times New Roman" w:hAnsi="Arial" w:cs="Times New Roman"/>
      <w:noProof/>
      <w:sz w:val="20"/>
      <w:szCs w:val="20"/>
    </w:rPr>
  </w:style>
  <w:style w:type="paragraph" w:customStyle="1" w:styleId="ZV">
    <w:name w:val="ZV"/>
    <w:basedOn w:val="ZU"/>
    <w:rsid w:val="000C4CB6"/>
    <w:pPr>
      <w:framePr w:wrap="notBeside" w:y="1616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67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76F5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A20D2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A20D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A20D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229F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40360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869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69F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69F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69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69FF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002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9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7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8F29224809A04D92E04E19A70608AA" ma:contentTypeVersion="13" ma:contentTypeDescription="Create a new document." ma:contentTypeScope="" ma:versionID="c249f7c5cf0637b54c72970c125b5d48">
  <xsd:schema xmlns:xsd="http://www.w3.org/2001/XMLSchema" xmlns:xs="http://www.w3.org/2001/XMLSchema" xmlns:p="http://schemas.microsoft.com/office/2006/metadata/properties" xmlns:ns3="60e32e09-3bad-407d-b53d-321cba67b520" xmlns:ns4="c25a99a4-cf60-4b88-832e-569c36c44613" targetNamespace="http://schemas.microsoft.com/office/2006/metadata/properties" ma:root="true" ma:fieldsID="4f1184edd61f7fcd176045d4cab496b2" ns3:_="" ns4:_="">
    <xsd:import namespace="60e32e09-3bad-407d-b53d-321cba67b520"/>
    <xsd:import namespace="c25a99a4-cf60-4b88-832e-569c36c4461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e32e09-3bad-407d-b53d-321cba67b5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5a99a4-cf60-4b88-832e-569c36c4461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541BC8A-1815-427F-9520-7FB35429450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C50EB00-144E-4F15-9236-4E9686A7D6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e32e09-3bad-407d-b53d-321cba67b520"/>
    <ds:schemaRef ds:uri="c25a99a4-cf60-4b88-832e-569c36c446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71295B9-9B38-478F-B592-A67EF1DAE0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42F23BD-CE00-468C-A74D-513E8F90BCE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13</Words>
  <Characters>650</Characters>
  <Application>Microsoft Office Word</Application>
  <DocSecurity>0</DocSecurity>
  <Lines>5</Lines>
  <Paragraphs>1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ETSI Secretariat</Company>
  <LinksUpToDate>false</LinksUpToDate>
  <CharactersWithSpaces>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TSI</dc:creator>
  <dc:description>20110621 - Template upated:1- L&amp;R margins set to 2cm 2-Header table left indent set to 0</dc:description>
  <cp:lastModifiedBy>Christine Mera</cp:lastModifiedBy>
  <cp:revision>11</cp:revision>
  <cp:lastPrinted>2022-03-02T10:19:00Z</cp:lastPrinted>
  <dcterms:created xsi:type="dcterms:W3CDTF">2022-03-16T20:35:00Z</dcterms:created>
  <dcterms:modified xsi:type="dcterms:W3CDTF">2022-03-24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8F29224809A04D92E04E19A70608AA</vt:lpwstr>
  </property>
</Properties>
</file>